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94D712" w14:textId="77777777" w:rsidR="00E0765D" w:rsidRDefault="00E0765D" w:rsidP="00E0765D">
      <w:pPr>
        <w:jc w:val="center"/>
        <w:rPr>
          <w:b/>
          <w:sz w:val="28"/>
          <w:szCs w:val="28"/>
        </w:rPr>
      </w:pPr>
      <w:r w:rsidRPr="005922DF">
        <w:rPr>
          <w:b/>
          <w:sz w:val="28"/>
          <w:szCs w:val="28"/>
        </w:rPr>
        <w:t>K</w:t>
      </w:r>
      <w:r w:rsidR="00512879" w:rsidRPr="005922DF">
        <w:rPr>
          <w:b/>
          <w:sz w:val="28"/>
          <w:szCs w:val="28"/>
        </w:rPr>
        <w:t>oordynatorzy wydziałowi ds. współpracy międzynarodowej</w:t>
      </w:r>
    </w:p>
    <w:tbl>
      <w:tblPr>
        <w:tblStyle w:val="Tabela-Siatka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532"/>
        <w:gridCol w:w="21"/>
        <w:gridCol w:w="1588"/>
        <w:gridCol w:w="22"/>
        <w:gridCol w:w="1391"/>
        <w:gridCol w:w="2940"/>
        <w:gridCol w:w="13"/>
        <w:gridCol w:w="1417"/>
      </w:tblGrid>
      <w:tr w:rsidR="007F258D" w:rsidRPr="005922DF" w14:paraId="23DD0051" w14:textId="77777777" w:rsidTr="00260814">
        <w:tc>
          <w:tcPr>
            <w:tcW w:w="2553" w:type="dxa"/>
            <w:gridSpan w:val="2"/>
            <w:shd w:val="clear" w:color="auto" w:fill="BFBFBF" w:themeFill="background1" w:themeFillShade="BF"/>
          </w:tcPr>
          <w:p w14:paraId="350B9E2A" w14:textId="77777777" w:rsidR="00DD0CCE" w:rsidRPr="005922DF" w:rsidRDefault="00DD0CCE" w:rsidP="00DD0CCE">
            <w:pPr>
              <w:jc w:val="center"/>
              <w:rPr>
                <w:b/>
              </w:rPr>
            </w:pPr>
            <w:r w:rsidRPr="005922DF">
              <w:rPr>
                <w:b/>
              </w:rPr>
              <w:t>Jednostka uczelni</w:t>
            </w:r>
            <w:r w:rsidR="007F258D" w:rsidRPr="005922DF">
              <w:rPr>
                <w:b/>
              </w:rPr>
              <w:t>/</w:t>
            </w:r>
            <w:r w:rsidR="00846B82" w:rsidRPr="005922DF">
              <w:rPr>
                <w:b/>
              </w:rPr>
              <w:br/>
            </w:r>
            <w:r w:rsidR="007F258D" w:rsidRPr="005922DF">
              <w:rPr>
                <w:b/>
              </w:rPr>
              <w:t>Kierunek</w:t>
            </w:r>
            <w:r w:rsidR="00F555AB" w:rsidRPr="005922DF">
              <w:rPr>
                <w:b/>
              </w:rPr>
              <w:t>/Zakres zadań</w:t>
            </w:r>
          </w:p>
        </w:tc>
        <w:tc>
          <w:tcPr>
            <w:tcW w:w="1588" w:type="dxa"/>
            <w:shd w:val="clear" w:color="auto" w:fill="BFBFBF" w:themeFill="background1" w:themeFillShade="BF"/>
          </w:tcPr>
          <w:p w14:paraId="19BF75D2" w14:textId="77777777" w:rsidR="00DD0CCE" w:rsidRPr="005922DF" w:rsidRDefault="00DD0CCE" w:rsidP="00DD0CCE">
            <w:pPr>
              <w:jc w:val="center"/>
              <w:rPr>
                <w:b/>
              </w:rPr>
            </w:pPr>
            <w:r w:rsidRPr="005922DF">
              <w:rPr>
                <w:b/>
              </w:rPr>
              <w:t>Koordynator wydziałowy</w:t>
            </w:r>
          </w:p>
        </w:tc>
        <w:tc>
          <w:tcPr>
            <w:tcW w:w="1413" w:type="dxa"/>
            <w:gridSpan w:val="2"/>
            <w:shd w:val="clear" w:color="auto" w:fill="BFBFBF" w:themeFill="background1" w:themeFillShade="BF"/>
          </w:tcPr>
          <w:p w14:paraId="6117B47B" w14:textId="77777777" w:rsidR="00DD0CCE" w:rsidRPr="005922DF" w:rsidRDefault="00DD0CCE" w:rsidP="00DD0CCE">
            <w:pPr>
              <w:jc w:val="center"/>
              <w:rPr>
                <w:b/>
              </w:rPr>
            </w:pPr>
            <w:r w:rsidRPr="005922DF">
              <w:rPr>
                <w:b/>
              </w:rPr>
              <w:t>Adres</w:t>
            </w:r>
          </w:p>
        </w:tc>
        <w:tc>
          <w:tcPr>
            <w:tcW w:w="2953" w:type="dxa"/>
            <w:gridSpan w:val="2"/>
            <w:shd w:val="clear" w:color="auto" w:fill="BFBFBF" w:themeFill="background1" w:themeFillShade="BF"/>
          </w:tcPr>
          <w:p w14:paraId="6573BF8D" w14:textId="77777777" w:rsidR="00DD0CCE" w:rsidRPr="005922DF" w:rsidRDefault="00DD0CCE" w:rsidP="00DD0CCE">
            <w:pPr>
              <w:jc w:val="center"/>
              <w:rPr>
                <w:b/>
              </w:rPr>
            </w:pPr>
            <w:r w:rsidRPr="005922DF">
              <w:rPr>
                <w:b/>
              </w:rPr>
              <w:t>E-mail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24888181" w14:textId="77777777" w:rsidR="00DD0CCE" w:rsidRPr="005922DF" w:rsidRDefault="00DD0CCE" w:rsidP="00DD0CCE">
            <w:pPr>
              <w:jc w:val="center"/>
              <w:rPr>
                <w:b/>
              </w:rPr>
            </w:pPr>
            <w:r w:rsidRPr="005922DF">
              <w:rPr>
                <w:b/>
              </w:rPr>
              <w:t>Telefon</w:t>
            </w:r>
          </w:p>
        </w:tc>
      </w:tr>
      <w:tr w:rsidR="00DD0CCE" w:rsidRPr="005922DF" w14:paraId="7583C1D1" w14:textId="77777777" w:rsidTr="00260814">
        <w:trPr>
          <w:trHeight w:val="264"/>
        </w:trPr>
        <w:tc>
          <w:tcPr>
            <w:tcW w:w="9924" w:type="dxa"/>
            <w:gridSpan w:val="8"/>
            <w:shd w:val="clear" w:color="auto" w:fill="D9D9D9" w:themeFill="background1" w:themeFillShade="D9"/>
          </w:tcPr>
          <w:p w14:paraId="7061DDB8" w14:textId="77777777" w:rsidR="007D63E3" w:rsidRPr="005922DF" w:rsidRDefault="00DD0CCE" w:rsidP="00260814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Humanistyczny</w:t>
            </w:r>
          </w:p>
        </w:tc>
      </w:tr>
      <w:tr w:rsidR="00C740F1" w:rsidRPr="005922DF" w14:paraId="33648981" w14:textId="77777777" w:rsidTr="00260814">
        <w:trPr>
          <w:trHeight w:val="540"/>
        </w:trPr>
        <w:tc>
          <w:tcPr>
            <w:tcW w:w="2532" w:type="dxa"/>
            <w:shd w:val="clear" w:color="auto" w:fill="F2F2F2" w:themeFill="background1" w:themeFillShade="F2"/>
          </w:tcPr>
          <w:p w14:paraId="5AAF775E" w14:textId="2D576636" w:rsidR="00C740F1" w:rsidRPr="00260814" w:rsidRDefault="00C740F1" w:rsidP="00260814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Koordynator ds. umiędzynarodowienia</w:t>
            </w:r>
          </w:p>
        </w:tc>
        <w:tc>
          <w:tcPr>
            <w:tcW w:w="1631" w:type="dxa"/>
            <w:gridSpan w:val="3"/>
            <w:shd w:val="clear" w:color="auto" w:fill="F2F2F2" w:themeFill="background1" w:themeFillShade="F2"/>
          </w:tcPr>
          <w:p w14:paraId="18834883" w14:textId="47110150" w:rsidR="00C740F1" w:rsidRPr="00260814" w:rsidRDefault="00C740F1" w:rsidP="00260814">
            <w:pPr>
              <w:rPr>
                <w:rFonts w:cstheme="minorHAnsi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</w:p>
        </w:tc>
        <w:tc>
          <w:tcPr>
            <w:tcW w:w="1391" w:type="dxa"/>
            <w:shd w:val="clear" w:color="auto" w:fill="F2F2F2" w:themeFill="background1" w:themeFillShade="F2"/>
          </w:tcPr>
          <w:p w14:paraId="7F818AA0" w14:textId="3E829A66" w:rsidR="00C740F1" w:rsidRPr="00260814" w:rsidRDefault="00C740F1" w:rsidP="00260814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940" w:type="dxa"/>
            <w:shd w:val="clear" w:color="auto" w:fill="F2F2F2" w:themeFill="background1" w:themeFillShade="F2"/>
          </w:tcPr>
          <w:p w14:paraId="27B00F71" w14:textId="05380352" w:rsidR="00C740F1" w:rsidRPr="00260814" w:rsidRDefault="00C740F1" w:rsidP="00260814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</w:tc>
        <w:tc>
          <w:tcPr>
            <w:tcW w:w="1430" w:type="dxa"/>
            <w:gridSpan w:val="2"/>
            <w:shd w:val="clear" w:color="auto" w:fill="F2F2F2" w:themeFill="background1" w:themeFillShade="F2"/>
          </w:tcPr>
          <w:p w14:paraId="284D2A82" w14:textId="50E405BA" w:rsidR="00C740F1" w:rsidRPr="00260814" w:rsidRDefault="00C740F1" w:rsidP="00DD0CCE">
            <w:pPr>
              <w:jc w:val="center"/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</w:tc>
      </w:tr>
      <w:tr w:rsidR="007F258D" w:rsidRPr="005922DF" w14:paraId="6D8CBCF2" w14:textId="77777777" w:rsidTr="007D63E3">
        <w:tc>
          <w:tcPr>
            <w:tcW w:w="2553" w:type="dxa"/>
            <w:gridSpan w:val="2"/>
          </w:tcPr>
          <w:p w14:paraId="32FBF042" w14:textId="77777777" w:rsidR="007F258D" w:rsidRPr="005922DF" w:rsidRDefault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Filologia angielska</w:t>
            </w:r>
          </w:p>
        </w:tc>
        <w:tc>
          <w:tcPr>
            <w:tcW w:w="1588" w:type="dxa"/>
          </w:tcPr>
          <w:p w14:paraId="063CD804" w14:textId="77777777" w:rsidR="007F258D" w:rsidRPr="005922DF" w:rsidRDefault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Paweł Zakrajewski</w:t>
            </w:r>
          </w:p>
        </w:tc>
        <w:tc>
          <w:tcPr>
            <w:tcW w:w="1413" w:type="dxa"/>
            <w:gridSpan w:val="2"/>
          </w:tcPr>
          <w:p w14:paraId="6737C23B" w14:textId="77777777" w:rsidR="007F258D" w:rsidRPr="005922DF" w:rsidRDefault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Grota Roweckiego 5, 41-200 Sosnowiec</w:t>
            </w:r>
          </w:p>
        </w:tc>
        <w:tc>
          <w:tcPr>
            <w:tcW w:w="2953" w:type="dxa"/>
            <w:gridSpan w:val="2"/>
          </w:tcPr>
          <w:p w14:paraId="612334C9" w14:textId="77777777" w:rsidR="007F258D" w:rsidRPr="005922DF" w:rsidRDefault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zakrajewski@us.edu.pl</w:t>
            </w:r>
          </w:p>
        </w:tc>
        <w:tc>
          <w:tcPr>
            <w:tcW w:w="1417" w:type="dxa"/>
          </w:tcPr>
          <w:p w14:paraId="1EACFDAE" w14:textId="77777777" w:rsidR="007F258D" w:rsidRPr="005922DF" w:rsidRDefault="007F258D">
            <w:pPr>
              <w:rPr>
                <w:rFonts w:cstheme="minorHAnsi"/>
              </w:rPr>
            </w:pPr>
          </w:p>
        </w:tc>
      </w:tr>
      <w:tr w:rsidR="007F258D" w:rsidRPr="005922DF" w14:paraId="3045B713" w14:textId="77777777" w:rsidTr="007D63E3">
        <w:tc>
          <w:tcPr>
            <w:tcW w:w="2553" w:type="dxa"/>
            <w:gridSpan w:val="2"/>
          </w:tcPr>
          <w:p w14:paraId="4B398DB8" w14:textId="77777777" w:rsidR="007F258D" w:rsidRPr="005922DF" w:rsidRDefault="007F258D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Filologia romańska </w:t>
            </w:r>
            <w:r w:rsidR="003775D2" w:rsidRPr="005922DF">
              <w:rPr>
                <w:rFonts w:cstheme="minorHAnsi"/>
              </w:rPr>
              <w:br/>
            </w:r>
            <w:r w:rsidRPr="005922DF">
              <w:rPr>
                <w:rFonts w:cstheme="minorHAnsi"/>
              </w:rPr>
              <w:t>(język francuski)</w:t>
            </w:r>
          </w:p>
        </w:tc>
        <w:tc>
          <w:tcPr>
            <w:tcW w:w="1588" w:type="dxa"/>
          </w:tcPr>
          <w:p w14:paraId="79FEA4C8" w14:textId="77777777" w:rsidR="007F258D" w:rsidRPr="005922DF" w:rsidRDefault="007F258D" w:rsidP="008C32C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 w:rsidR="008C32C2">
              <w:rPr>
                <w:rFonts w:cstheme="minorHAnsi"/>
              </w:rPr>
              <w:t>Ewa Drab</w:t>
            </w:r>
          </w:p>
        </w:tc>
        <w:tc>
          <w:tcPr>
            <w:tcW w:w="1413" w:type="dxa"/>
            <w:gridSpan w:val="2"/>
          </w:tcPr>
          <w:p w14:paraId="39047DCC" w14:textId="77777777" w:rsidR="007F258D" w:rsidRPr="005922DF" w:rsidRDefault="007F258D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Grota Roweckiego 5, 41-200 Sosnowiec</w:t>
            </w:r>
          </w:p>
        </w:tc>
        <w:tc>
          <w:tcPr>
            <w:tcW w:w="2953" w:type="dxa"/>
            <w:gridSpan w:val="2"/>
          </w:tcPr>
          <w:p w14:paraId="7C5ADFBC" w14:textId="77777777" w:rsidR="007F258D" w:rsidRPr="005922DF" w:rsidRDefault="008C32C2" w:rsidP="008C32C2">
            <w:pPr>
              <w:rPr>
                <w:rFonts w:cstheme="minorHAnsi"/>
              </w:rPr>
            </w:pPr>
            <w:r>
              <w:rPr>
                <w:rFonts w:cstheme="minorHAnsi"/>
              </w:rPr>
              <w:t>ewa.drab</w:t>
            </w:r>
            <w:r w:rsidR="007F258D"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45462D54" w14:textId="77777777" w:rsidR="007F258D" w:rsidRPr="005922DF" w:rsidRDefault="007F258D" w:rsidP="007F258D">
            <w:pPr>
              <w:rPr>
                <w:rFonts w:cstheme="minorHAnsi"/>
              </w:rPr>
            </w:pPr>
          </w:p>
        </w:tc>
      </w:tr>
      <w:tr w:rsidR="007F258D" w:rsidRPr="005922DF" w14:paraId="6A09CCA5" w14:textId="77777777" w:rsidTr="007D63E3">
        <w:tc>
          <w:tcPr>
            <w:tcW w:w="2553" w:type="dxa"/>
            <w:gridSpan w:val="2"/>
          </w:tcPr>
          <w:p w14:paraId="7D8D1948" w14:textId="77777777" w:rsidR="007F258D" w:rsidRPr="005922DF" w:rsidRDefault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Filologia romańska </w:t>
            </w:r>
            <w:r w:rsidR="003775D2" w:rsidRPr="005922DF">
              <w:rPr>
                <w:rFonts w:cstheme="minorHAnsi"/>
              </w:rPr>
              <w:br/>
            </w:r>
            <w:r w:rsidRPr="005922DF">
              <w:rPr>
                <w:rFonts w:cstheme="minorHAnsi"/>
              </w:rPr>
              <w:t>(język hiszpański)</w:t>
            </w:r>
          </w:p>
        </w:tc>
        <w:tc>
          <w:tcPr>
            <w:tcW w:w="1588" w:type="dxa"/>
          </w:tcPr>
          <w:p w14:paraId="07D50632" w14:textId="77777777" w:rsidR="007F258D" w:rsidRDefault="0096299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Cecylia Tatoj</w:t>
            </w:r>
            <w:r w:rsidR="00C77BC4">
              <w:rPr>
                <w:rFonts w:cstheme="minorHAnsi"/>
              </w:rPr>
              <w:t xml:space="preserve"> (pracownicy)</w:t>
            </w:r>
          </w:p>
          <w:p w14:paraId="125B651D" w14:textId="77777777" w:rsidR="00C77BC4" w:rsidRDefault="00C77BC4">
            <w:pPr>
              <w:rPr>
                <w:rFonts w:cstheme="minorHAnsi"/>
              </w:rPr>
            </w:pPr>
          </w:p>
          <w:p w14:paraId="7D8B06A9" w14:textId="77777777" w:rsidR="00C77BC4" w:rsidRDefault="00C77BC4">
            <w:r>
              <w:t>mgr Zuzanna Lamża</w:t>
            </w:r>
          </w:p>
          <w:p w14:paraId="290FE701" w14:textId="324A6D6D" w:rsidR="00C77BC4" w:rsidRPr="005922DF" w:rsidRDefault="00C77BC4">
            <w:pPr>
              <w:rPr>
                <w:rFonts w:cstheme="minorHAnsi"/>
              </w:rPr>
            </w:pPr>
            <w:r>
              <w:t>(studenci)</w:t>
            </w:r>
          </w:p>
        </w:tc>
        <w:tc>
          <w:tcPr>
            <w:tcW w:w="1413" w:type="dxa"/>
            <w:gridSpan w:val="2"/>
          </w:tcPr>
          <w:p w14:paraId="621DD0FA" w14:textId="77777777" w:rsidR="007F258D" w:rsidRPr="005922DF" w:rsidRDefault="0096299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Grota Roweckiego 5, 41-200 Sosnowiec</w:t>
            </w:r>
          </w:p>
        </w:tc>
        <w:tc>
          <w:tcPr>
            <w:tcW w:w="2953" w:type="dxa"/>
            <w:gridSpan w:val="2"/>
          </w:tcPr>
          <w:p w14:paraId="6C54B567" w14:textId="3B6268AE" w:rsidR="007F258D" w:rsidRDefault="00C77BC4">
            <w:pPr>
              <w:rPr>
                <w:rFonts w:cstheme="minorHAnsi"/>
              </w:rPr>
            </w:pPr>
            <w:r w:rsidRPr="00C77BC4">
              <w:rPr>
                <w:rFonts w:cstheme="minorHAnsi"/>
              </w:rPr>
              <w:t>cecylia.tatoj@us.edu.pl</w:t>
            </w:r>
          </w:p>
          <w:p w14:paraId="7EAA7BFC" w14:textId="77777777" w:rsidR="00C77BC4" w:rsidRDefault="00C77BC4">
            <w:pPr>
              <w:rPr>
                <w:rFonts w:cstheme="minorHAnsi"/>
              </w:rPr>
            </w:pPr>
          </w:p>
          <w:p w14:paraId="6D636D47" w14:textId="77777777" w:rsidR="00C77BC4" w:rsidRDefault="00C77BC4">
            <w:pPr>
              <w:rPr>
                <w:rFonts w:cstheme="minorHAnsi"/>
              </w:rPr>
            </w:pPr>
          </w:p>
          <w:p w14:paraId="1A642B04" w14:textId="77777777" w:rsidR="00C77BC4" w:rsidRDefault="00C77BC4">
            <w:pPr>
              <w:rPr>
                <w:rFonts w:cstheme="minorHAnsi"/>
              </w:rPr>
            </w:pPr>
          </w:p>
          <w:p w14:paraId="2CE6E8D4" w14:textId="4407CEE7" w:rsidR="00C77BC4" w:rsidRPr="005922DF" w:rsidRDefault="00C77BC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zuzanna.lamza@us.edu.pl </w:t>
            </w:r>
          </w:p>
        </w:tc>
        <w:tc>
          <w:tcPr>
            <w:tcW w:w="1417" w:type="dxa"/>
          </w:tcPr>
          <w:p w14:paraId="317ED6F9" w14:textId="77777777" w:rsidR="007F258D" w:rsidRPr="005922DF" w:rsidRDefault="007F258D">
            <w:pPr>
              <w:rPr>
                <w:rFonts w:cstheme="minorHAnsi"/>
              </w:rPr>
            </w:pPr>
          </w:p>
        </w:tc>
      </w:tr>
      <w:tr w:rsidR="007F258D" w:rsidRPr="005922DF" w14:paraId="6A213E7D" w14:textId="77777777" w:rsidTr="007D63E3">
        <w:tc>
          <w:tcPr>
            <w:tcW w:w="2553" w:type="dxa"/>
            <w:gridSpan w:val="2"/>
          </w:tcPr>
          <w:p w14:paraId="14FCCD01" w14:textId="77777777" w:rsidR="007F258D" w:rsidRPr="005922DF" w:rsidRDefault="0096299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Filologia romańska </w:t>
            </w:r>
            <w:r w:rsidR="003775D2" w:rsidRPr="005922DF">
              <w:rPr>
                <w:rFonts w:cstheme="minorHAnsi"/>
              </w:rPr>
              <w:br/>
            </w:r>
            <w:r w:rsidRPr="005922DF">
              <w:rPr>
                <w:rFonts w:cstheme="minorHAnsi"/>
              </w:rPr>
              <w:t>(język włoski)</w:t>
            </w:r>
          </w:p>
        </w:tc>
        <w:tc>
          <w:tcPr>
            <w:tcW w:w="1588" w:type="dxa"/>
          </w:tcPr>
          <w:p w14:paraId="41516AE4" w14:textId="77777777" w:rsidR="007F258D" w:rsidRPr="005922DF" w:rsidRDefault="0096299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Dominika Dykta</w:t>
            </w:r>
          </w:p>
        </w:tc>
        <w:tc>
          <w:tcPr>
            <w:tcW w:w="1413" w:type="dxa"/>
            <w:gridSpan w:val="2"/>
          </w:tcPr>
          <w:p w14:paraId="6B7E8A43" w14:textId="77777777" w:rsidR="007F258D" w:rsidRPr="005922DF" w:rsidRDefault="0096299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Grota Roweckiego 5, 41-200 Sosnowiec</w:t>
            </w:r>
          </w:p>
        </w:tc>
        <w:tc>
          <w:tcPr>
            <w:tcW w:w="2953" w:type="dxa"/>
            <w:gridSpan w:val="2"/>
          </w:tcPr>
          <w:p w14:paraId="708B1995" w14:textId="77777777" w:rsidR="007F258D" w:rsidRPr="005922DF" w:rsidRDefault="0096299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minika.dykta@us.edu.pl</w:t>
            </w:r>
          </w:p>
        </w:tc>
        <w:tc>
          <w:tcPr>
            <w:tcW w:w="1417" w:type="dxa"/>
          </w:tcPr>
          <w:p w14:paraId="2361630A" w14:textId="77777777" w:rsidR="007F258D" w:rsidRPr="005922DF" w:rsidRDefault="007F258D">
            <w:pPr>
              <w:rPr>
                <w:rFonts w:cstheme="minorHAnsi"/>
              </w:rPr>
            </w:pPr>
          </w:p>
        </w:tc>
      </w:tr>
      <w:tr w:rsidR="007F258D" w:rsidRPr="005922DF" w14:paraId="154F00CA" w14:textId="77777777" w:rsidTr="007D63E3">
        <w:tc>
          <w:tcPr>
            <w:tcW w:w="2553" w:type="dxa"/>
            <w:gridSpan w:val="2"/>
          </w:tcPr>
          <w:p w14:paraId="186722AB" w14:textId="77777777" w:rsidR="007F258D" w:rsidRPr="005922DF" w:rsidRDefault="0096299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Filologia germańska</w:t>
            </w:r>
          </w:p>
        </w:tc>
        <w:tc>
          <w:tcPr>
            <w:tcW w:w="1588" w:type="dxa"/>
          </w:tcPr>
          <w:p w14:paraId="47A9CB1E" w14:textId="77777777" w:rsidR="007F258D" w:rsidRPr="005922DF" w:rsidRDefault="0096299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Grażyna Krupińska</w:t>
            </w:r>
          </w:p>
        </w:tc>
        <w:tc>
          <w:tcPr>
            <w:tcW w:w="1413" w:type="dxa"/>
            <w:gridSpan w:val="2"/>
          </w:tcPr>
          <w:p w14:paraId="57E2254C" w14:textId="77777777" w:rsidR="007F258D" w:rsidRPr="005922DF" w:rsidRDefault="0096299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Grota Roweckiego 5, 41-200 Sosnowiec</w:t>
            </w:r>
          </w:p>
        </w:tc>
        <w:tc>
          <w:tcPr>
            <w:tcW w:w="2953" w:type="dxa"/>
            <w:gridSpan w:val="2"/>
          </w:tcPr>
          <w:p w14:paraId="19BDC7ED" w14:textId="77777777" w:rsidR="007F258D" w:rsidRPr="005922DF" w:rsidRDefault="00962995" w:rsidP="0096299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grazyna.krupinska@us.edu.pl</w:t>
            </w:r>
          </w:p>
        </w:tc>
        <w:tc>
          <w:tcPr>
            <w:tcW w:w="1417" w:type="dxa"/>
          </w:tcPr>
          <w:p w14:paraId="20AB977B" w14:textId="77777777" w:rsidR="00962995" w:rsidRPr="005922DF" w:rsidRDefault="00962995" w:rsidP="00962995">
            <w:pPr>
              <w:rPr>
                <w:rFonts w:cstheme="minorHAnsi"/>
              </w:rPr>
            </w:pPr>
          </w:p>
          <w:p w14:paraId="71DF0EFD" w14:textId="77777777" w:rsidR="007F258D" w:rsidRPr="005922DF" w:rsidRDefault="00962995" w:rsidP="0096299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4 09 17</w:t>
            </w:r>
          </w:p>
        </w:tc>
      </w:tr>
      <w:tr w:rsidR="007F258D" w:rsidRPr="005922DF" w14:paraId="5DB3C65B" w14:textId="77777777" w:rsidTr="007D63E3">
        <w:tc>
          <w:tcPr>
            <w:tcW w:w="2553" w:type="dxa"/>
            <w:gridSpan w:val="2"/>
          </w:tcPr>
          <w:p w14:paraId="12DE090C" w14:textId="77777777" w:rsidR="007F258D" w:rsidRPr="005922DF" w:rsidRDefault="0096299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Filologia słowiańska</w:t>
            </w:r>
          </w:p>
        </w:tc>
        <w:tc>
          <w:tcPr>
            <w:tcW w:w="1588" w:type="dxa"/>
          </w:tcPr>
          <w:p w14:paraId="6B0DC5A8" w14:textId="77777777" w:rsidR="007F258D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Dorota Gołek-Sepetliewa</w:t>
            </w:r>
          </w:p>
        </w:tc>
        <w:tc>
          <w:tcPr>
            <w:tcW w:w="1413" w:type="dxa"/>
            <w:gridSpan w:val="2"/>
          </w:tcPr>
          <w:p w14:paraId="0A64B5FF" w14:textId="77777777" w:rsidR="007F258D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Grota Roweckiego 5, 41-200 Sosnowiec</w:t>
            </w:r>
          </w:p>
        </w:tc>
        <w:tc>
          <w:tcPr>
            <w:tcW w:w="2953" w:type="dxa"/>
            <w:gridSpan w:val="2"/>
          </w:tcPr>
          <w:p w14:paraId="54A6A3C5" w14:textId="77777777" w:rsidR="007F258D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rota.golek-sepetliewa@us.edu.pl</w:t>
            </w:r>
          </w:p>
        </w:tc>
        <w:tc>
          <w:tcPr>
            <w:tcW w:w="1417" w:type="dxa"/>
          </w:tcPr>
          <w:p w14:paraId="17E595E2" w14:textId="77777777" w:rsidR="007F258D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64 09 10</w:t>
            </w:r>
          </w:p>
        </w:tc>
      </w:tr>
      <w:tr w:rsidR="007F258D" w:rsidRPr="005922DF" w14:paraId="77C1E179" w14:textId="77777777" w:rsidTr="007D63E3">
        <w:tc>
          <w:tcPr>
            <w:tcW w:w="2553" w:type="dxa"/>
            <w:gridSpan w:val="2"/>
          </w:tcPr>
          <w:p w14:paraId="54CD874B" w14:textId="77777777" w:rsidR="007F258D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Filologia rosyjska</w:t>
            </w:r>
          </w:p>
        </w:tc>
        <w:tc>
          <w:tcPr>
            <w:tcW w:w="1588" w:type="dxa"/>
          </w:tcPr>
          <w:p w14:paraId="6BCC3A36" w14:textId="77777777" w:rsidR="007F258D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Swietłana </w:t>
            </w:r>
            <w:proofErr w:type="spellStart"/>
            <w:r w:rsidRPr="005922DF">
              <w:rPr>
                <w:rFonts w:cstheme="minorHAnsi"/>
              </w:rPr>
              <w:t>Biczak</w:t>
            </w:r>
            <w:proofErr w:type="spellEnd"/>
          </w:p>
        </w:tc>
        <w:tc>
          <w:tcPr>
            <w:tcW w:w="1413" w:type="dxa"/>
            <w:gridSpan w:val="2"/>
          </w:tcPr>
          <w:p w14:paraId="14E20E06" w14:textId="77777777" w:rsidR="007F258D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Grota Roweckiego 5, 41-200 Sosnowiec</w:t>
            </w:r>
          </w:p>
        </w:tc>
        <w:tc>
          <w:tcPr>
            <w:tcW w:w="2953" w:type="dxa"/>
            <w:gridSpan w:val="2"/>
          </w:tcPr>
          <w:p w14:paraId="3F40BEF1" w14:textId="77777777" w:rsidR="007F258D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swietlana.biczak@us.edu.pl</w:t>
            </w:r>
          </w:p>
        </w:tc>
        <w:tc>
          <w:tcPr>
            <w:tcW w:w="1417" w:type="dxa"/>
          </w:tcPr>
          <w:p w14:paraId="31E9F752" w14:textId="77777777" w:rsidR="007F258D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64 08 81</w:t>
            </w:r>
          </w:p>
        </w:tc>
      </w:tr>
      <w:tr w:rsidR="007F258D" w:rsidRPr="005922DF" w14:paraId="0F45C194" w14:textId="77777777" w:rsidTr="005D6473">
        <w:trPr>
          <w:trHeight w:val="1272"/>
        </w:trPr>
        <w:tc>
          <w:tcPr>
            <w:tcW w:w="2553" w:type="dxa"/>
            <w:gridSpan w:val="2"/>
          </w:tcPr>
          <w:p w14:paraId="63F3D33E" w14:textId="77777777" w:rsidR="007F258D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Filologia polska</w:t>
            </w:r>
          </w:p>
          <w:p w14:paraId="1BFBEE22" w14:textId="77777777" w:rsidR="00BC090B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Sztuka pisania</w:t>
            </w:r>
          </w:p>
          <w:p w14:paraId="2AEB4474" w14:textId="77777777" w:rsidR="00BC090B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iędzynarodowe studia polskie</w:t>
            </w:r>
          </w:p>
          <w:p w14:paraId="1EADCF2A" w14:textId="77777777" w:rsidR="00BC090B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omunikacja promocyjno-kryzysowa</w:t>
            </w:r>
          </w:p>
          <w:p w14:paraId="0CF13A81" w14:textId="77777777" w:rsidR="00644332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Logopedia</w:t>
            </w:r>
          </w:p>
          <w:p w14:paraId="1D5E1BD7" w14:textId="77777777" w:rsidR="00644332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Architektura informacji</w:t>
            </w:r>
          </w:p>
          <w:p w14:paraId="3E5ECAB1" w14:textId="77777777" w:rsidR="00644332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ulturoznawstwo</w:t>
            </w:r>
          </w:p>
          <w:p w14:paraId="5592BBFF" w14:textId="77777777" w:rsidR="00644332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ultury mediów</w:t>
            </w:r>
          </w:p>
          <w:p w14:paraId="7942FB5A" w14:textId="77777777" w:rsidR="00644332" w:rsidRPr="005922DF" w:rsidRDefault="00644332">
            <w:pPr>
              <w:rPr>
                <w:rFonts w:cstheme="minorHAnsi"/>
              </w:rPr>
            </w:pPr>
            <w:proofErr w:type="spellStart"/>
            <w:r w:rsidRPr="005922DF">
              <w:rPr>
                <w:rFonts w:cstheme="minorHAnsi"/>
              </w:rPr>
              <w:lastRenderedPageBreak/>
              <w:t>Mediteranistyka</w:t>
            </w:r>
            <w:proofErr w:type="spellEnd"/>
          </w:p>
          <w:p w14:paraId="19B1A41C" w14:textId="77777777" w:rsidR="00644332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Filologia klasyczna</w:t>
            </w:r>
          </w:p>
          <w:p w14:paraId="4EF175C0" w14:textId="77777777" w:rsidR="00644332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Informacja naukowa i bibliotekoznawstwo</w:t>
            </w:r>
          </w:p>
          <w:p w14:paraId="203F2DB4" w14:textId="77777777" w:rsidR="00644FC7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Informacja w instytucjach e-społeczeństwa</w:t>
            </w:r>
          </w:p>
        </w:tc>
        <w:tc>
          <w:tcPr>
            <w:tcW w:w="1588" w:type="dxa"/>
          </w:tcPr>
          <w:p w14:paraId="32C91BE5" w14:textId="77777777" w:rsidR="007F258D" w:rsidRPr="005922DF" w:rsidRDefault="00BC090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prof. dr hab. Jolanta Tambor</w:t>
            </w:r>
          </w:p>
        </w:tc>
        <w:tc>
          <w:tcPr>
            <w:tcW w:w="1413" w:type="dxa"/>
            <w:gridSpan w:val="2"/>
          </w:tcPr>
          <w:p w14:paraId="6840014C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l. Sejmu Śląskiego 1, 40-032 Katowice</w:t>
            </w:r>
          </w:p>
        </w:tc>
        <w:tc>
          <w:tcPr>
            <w:tcW w:w="2953" w:type="dxa"/>
            <w:gridSpan w:val="2"/>
          </w:tcPr>
          <w:p w14:paraId="7A7EAA08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</w:tcPr>
          <w:p w14:paraId="684DE48C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200 95 11</w:t>
            </w:r>
          </w:p>
        </w:tc>
      </w:tr>
      <w:tr w:rsidR="007F258D" w:rsidRPr="005922DF" w14:paraId="1C0E9A0D" w14:textId="77777777" w:rsidTr="007D63E3">
        <w:tc>
          <w:tcPr>
            <w:tcW w:w="2553" w:type="dxa"/>
            <w:gridSpan w:val="2"/>
          </w:tcPr>
          <w:p w14:paraId="022001C4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 xml:space="preserve">Doradztwo filozoficzne i </w:t>
            </w:r>
            <w:r w:rsidR="00905B1E" w:rsidRPr="005922DF">
              <w:rPr>
                <w:rFonts w:cstheme="minorHAnsi"/>
              </w:rPr>
              <w:t>c</w:t>
            </w:r>
            <w:r w:rsidRPr="005922DF">
              <w:rPr>
                <w:rFonts w:cstheme="minorHAnsi"/>
              </w:rPr>
              <w:t>oaching</w:t>
            </w:r>
          </w:p>
          <w:p w14:paraId="20F07C1F" w14:textId="77777777" w:rsidR="00644332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Filozofia</w:t>
            </w:r>
          </w:p>
          <w:p w14:paraId="44D6626B" w14:textId="77777777" w:rsidR="00644332" w:rsidRPr="005922DF" w:rsidRDefault="00644332">
            <w:pPr>
              <w:rPr>
                <w:rFonts w:cstheme="minorHAnsi"/>
              </w:rPr>
            </w:pPr>
            <w:proofErr w:type="spellStart"/>
            <w:r w:rsidRPr="005922DF">
              <w:rPr>
                <w:rFonts w:cstheme="minorHAnsi"/>
              </w:rPr>
              <w:t>Kognitywistyka</w:t>
            </w:r>
            <w:proofErr w:type="spellEnd"/>
          </w:p>
        </w:tc>
        <w:tc>
          <w:tcPr>
            <w:tcW w:w="1588" w:type="dxa"/>
          </w:tcPr>
          <w:p w14:paraId="6F8A7357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Mariola Sułkowska-Janowska</w:t>
            </w:r>
          </w:p>
        </w:tc>
        <w:tc>
          <w:tcPr>
            <w:tcW w:w="1413" w:type="dxa"/>
            <w:gridSpan w:val="2"/>
          </w:tcPr>
          <w:p w14:paraId="2D77D3F5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953" w:type="dxa"/>
            <w:gridSpan w:val="2"/>
          </w:tcPr>
          <w:p w14:paraId="690B2183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riola.sulkowska@us.edu.pl</w:t>
            </w:r>
          </w:p>
        </w:tc>
        <w:tc>
          <w:tcPr>
            <w:tcW w:w="1417" w:type="dxa"/>
          </w:tcPr>
          <w:p w14:paraId="6B1191AD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1 54</w:t>
            </w:r>
          </w:p>
        </w:tc>
      </w:tr>
      <w:tr w:rsidR="007F258D" w:rsidRPr="005922DF" w14:paraId="7A2A86E6" w14:textId="77777777" w:rsidTr="007D63E3">
        <w:tc>
          <w:tcPr>
            <w:tcW w:w="2553" w:type="dxa"/>
            <w:gridSpan w:val="2"/>
          </w:tcPr>
          <w:p w14:paraId="7738B677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Historia sztuki</w:t>
            </w:r>
          </w:p>
        </w:tc>
        <w:tc>
          <w:tcPr>
            <w:tcW w:w="1588" w:type="dxa"/>
          </w:tcPr>
          <w:p w14:paraId="55BCF9F3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Mirosława Sobczyńska-Szczepańska</w:t>
            </w:r>
          </w:p>
        </w:tc>
        <w:tc>
          <w:tcPr>
            <w:tcW w:w="1413" w:type="dxa"/>
            <w:gridSpan w:val="2"/>
          </w:tcPr>
          <w:p w14:paraId="4DCDCFE5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953" w:type="dxa"/>
            <w:gridSpan w:val="2"/>
          </w:tcPr>
          <w:p w14:paraId="6BAD5E41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iroslawa.sobczynska-szczepanska@us.edu.pl</w:t>
            </w:r>
          </w:p>
        </w:tc>
        <w:tc>
          <w:tcPr>
            <w:tcW w:w="1417" w:type="dxa"/>
          </w:tcPr>
          <w:p w14:paraId="7505CA30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59 17 98</w:t>
            </w:r>
          </w:p>
        </w:tc>
      </w:tr>
      <w:tr w:rsidR="00644332" w:rsidRPr="005922DF" w14:paraId="77DBD202" w14:textId="77777777" w:rsidTr="007D63E3">
        <w:tc>
          <w:tcPr>
            <w:tcW w:w="2553" w:type="dxa"/>
            <w:gridSpan w:val="2"/>
          </w:tcPr>
          <w:p w14:paraId="4C86224F" w14:textId="77777777" w:rsidR="00644332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Historia</w:t>
            </w:r>
          </w:p>
          <w:p w14:paraId="50DF1B2C" w14:textId="77777777" w:rsidR="00644332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Turystyka historyczna</w:t>
            </w:r>
          </w:p>
          <w:p w14:paraId="1A224519" w14:textId="77777777" w:rsidR="00644332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Środkowoeuropejskie studia historyczne</w:t>
            </w:r>
          </w:p>
        </w:tc>
        <w:tc>
          <w:tcPr>
            <w:tcW w:w="1588" w:type="dxa"/>
          </w:tcPr>
          <w:p w14:paraId="2FC188F4" w14:textId="77777777" w:rsidR="00644332" w:rsidRPr="005922DF" w:rsidRDefault="00644332" w:rsidP="00732FF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Piotr Boroń</w:t>
            </w:r>
            <w:r w:rsidR="004C7EDD" w:rsidRPr="005922DF">
              <w:rPr>
                <w:rFonts w:cstheme="minorHAnsi"/>
              </w:rPr>
              <w:t>, prof. UŚ</w:t>
            </w:r>
          </w:p>
        </w:tc>
        <w:tc>
          <w:tcPr>
            <w:tcW w:w="1413" w:type="dxa"/>
            <w:gridSpan w:val="2"/>
          </w:tcPr>
          <w:p w14:paraId="2EAFCD50" w14:textId="77777777" w:rsidR="00644332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953" w:type="dxa"/>
            <w:gridSpan w:val="2"/>
          </w:tcPr>
          <w:p w14:paraId="29643348" w14:textId="77777777" w:rsidR="00644332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iotr.boron@us.edu.pl</w:t>
            </w:r>
          </w:p>
        </w:tc>
        <w:tc>
          <w:tcPr>
            <w:tcW w:w="1417" w:type="dxa"/>
          </w:tcPr>
          <w:p w14:paraId="041013FF" w14:textId="77777777" w:rsidR="00644332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59 21 02</w:t>
            </w:r>
          </w:p>
        </w:tc>
      </w:tr>
      <w:tr w:rsidR="00DD0CCE" w:rsidRPr="005922DF" w14:paraId="7BBE1C7A" w14:textId="77777777" w:rsidTr="003775D2">
        <w:tc>
          <w:tcPr>
            <w:tcW w:w="9924" w:type="dxa"/>
            <w:gridSpan w:val="8"/>
            <w:shd w:val="clear" w:color="auto" w:fill="D9D9D9" w:themeFill="background1" w:themeFillShade="D9"/>
          </w:tcPr>
          <w:p w14:paraId="471495A8" w14:textId="77777777" w:rsidR="00DD0CCE" w:rsidRPr="005922DF" w:rsidRDefault="00DD0CCE" w:rsidP="00DD0CCE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Przyrodniczych</w:t>
            </w:r>
          </w:p>
        </w:tc>
      </w:tr>
      <w:tr w:rsidR="00260814" w:rsidRPr="005922DF" w14:paraId="29072C95" w14:textId="77777777" w:rsidTr="00260814">
        <w:tc>
          <w:tcPr>
            <w:tcW w:w="2553" w:type="dxa"/>
            <w:gridSpan w:val="2"/>
            <w:shd w:val="clear" w:color="auto" w:fill="F2F2F2" w:themeFill="background1" w:themeFillShade="F2"/>
          </w:tcPr>
          <w:p w14:paraId="47577B57" w14:textId="77777777" w:rsidR="00260814" w:rsidRPr="00260814" w:rsidRDefault="00260814" w:rsidP="00260814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 w:rsidR="00250491"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2239EBD" w14:textId="02C0642B" w:rsidR="00260814" w:rsidRPr="00260814" w:rsidRDefault="00260814" w:rsidP="00260814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>dr Agata Daszkowska-Golec</w:t>
            </w:r>
            <w:r w:rsidR="003C163F">
              <w:rPr>
                <w:rFonts w:cstheme="minorHAnsi"/>
              </w:rPr>
              <w:t>, prof. UŚ</w:t>
            </w:r>
          </w:p>
        </w:tc>
        <w:tc>
          <w:tcPr>
            <w:tcW w:w="1413" w:type="dxa"/>
            <w:gridSpan w:val="2"/>
            <w:shd w:val="clear" w:color="auto" w:fill="F2F2F2" w:themeFill="background1" w:themeFillShade="F2"/>
          </w:tcPr>
          <w:p w14:paraId="2B8D5BE1" w14:textId="77777777" w:rsidR="00260814" w:rsidRPr="00260814" w:rsidRDefault="00260814" w:rsidP="00260814">
            <w:pPr>
              <w:rPr>
                <w:rFonts w:cstheme="minorHAnsi"/>
              </w:rPr>
            </w:pPr>
            <w:r>
              <w:t>ul. Jagiellońska 28, 40-032 Katowice</w:t>
            </w:r>
          </w:p>
        </w:tc>
        <w:tc>
          <w:tcPr>
            <w:tcW w:w="2953" w:type="dxa"/>
            <w:gridSpan w:val="2"/>
            <w:shd w:val="clear" w:color="auto" w:fill="F2F2F2" w:themeFill="background1" w:themeFillShade="F2"/>
          </w:tcPr>
          <w:p w14:paraId="690A8873" w14:textId="77777777" w:rsidR="00260814" w:rsidRPr="00260814" w:rsidRDefault="00260814" w:rsidP="00260814">
            <w:pPr>
              <w:rPr>
                <w:rFonts w:cstheme="minorHAnsi"/>
              </w:rPr>
            </w:pPr>
            <w:r>
              <w:t>agata.daszkow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421A015" w14:textId="77777777" w:rsidR="00260814" w:rsidRPr="00260814" w:rsidRDefault="00260814" w:rsidP="00260814">
            <w:pPr>
              <w:jc w:val="center"/>
              <w:rPr>
                <w:rFonts w:cstheme="minorHAnsi"/>
              </w:rPr>
            </w:pPr>
          </w:p>
        </w:tc>
      </w:tr>
      <w:tr w:rsidR="007F258D" w:rsidRPr="005922DF" w14:paraId="4A608D6A" w14:textId="77777777" w:rsidTr="007D63E3">
        <w:tc>
          <w:tcPr>
            <w:tcW w:w="2553" w:type="dxa"/>
            <w:gridSpan w:val="2"/>
          </w:tcPr>
          <w:p w14:paraId="134619A3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oordynator programu Erasmus+</w:t>
            </w:r>
          </w:p>
        </w:tc>
        <w:tc>
          <w:tcPr>
            <w:tcW w:w="1588" w:type="dxa"/>
          </w:tcPr>
          <w:p w14:paraId="03523CF6" w14:textId="77777777" w:rsidR="007F258D" w:rsidRPr="003C163F" w:rsidRDefault="00644332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dr hab. Alina Kafel</w:t>
            </w:r>
            <w:r w:rsidR="0051681F" w:rsidRPr="003C163F">
              <w:rPr>
                <w:rFonts w:cstheme="minorHAnsi"/>
              </w:rPr>
              <w:t>, prof. UŚ</w:t>
            </w:r>
          </w:p>
          <w:p w14:paraId="04F96C6F" w14:textId="77777777" w:rsidR="00644332" w:rsidRPr="003C163F" w:rsidRDefault="00644332">
            <w:pPr>
              <w:rPr>
                <w:rFonts w:cstheme="minorHAnsi"/>
              </w:rPr>
            </w:pPr>
          </w:p>
          <w:p w14:paraId="6FC1813E" w14:textId="77777777" w:rsidR="006623A5" w:rsidRPr="003C163F" w:rsidRDefault="006623A5">
            <w:pPr>
              <w:rPr>
                <w:rFonts w:cstheme="minorHAnsi"/>
              </w:rPr>
            </w:pPr>
          </w:p>
          <w:p w14:paraId="6D880AB7" w14:textId="77777777" w:rsidR="00644332" w:rsidRPr="005922DF" w:rsidRDefault="00644332">
            <w:pPr>
              <w:rPr>
                <w:rFonts w:cstheme="minorHAnsi"/>
              </w:rPr>
            </w:pPr>
            <w:r w:rsidRPr="006578AB">
              <w:rPr>
                <w:rFonts w:cstheme="minorHAnsi"/>
                <w:lang w:val="de-DE"/>
              </w:rPr>
              <w:t xml:space="preserve">dr hab. </w:t>
            </w:r>
            <w:r w:rsidRPr="005922DF">
              <w:rPr>
                <w:rFonts w:cstheme="minorHAnsi"/>
              </w:rPr>
              <w:t>Jolanta Burda</w:t>
            </w:r>
            <w:r w:rsidR="0051681F" w:rsidRPr="005922DF">
              <w:rPr>
                <w:rFonts w:cstheme="minorHAnsi"/>
              </w:rPr>
              <w:t>, prof. UŚ</w:t>
            </w:r>
          </w:p>
        </w:tc>
        <w:tc>
          <w:tcPr>
            <w:tcW w:w="1413" w:type="dxa"/>
            <w:gridSpan w:val="2"/>
          </w:tcPr>
          <w:p w14:paraId="1710126F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5E9FDADA" w14:textId="77777777" w:rsidR="006623A5" w:rsidRPr="005922DF" w:rsidRDefault="006623A5">
            <w:pPr>
              <w:rPr>
                <w:rFonts w:cstheme="minorHAnsi"/>
              </w:rPr>
            </w:pPr>
          </w:p>
          <w:p w14:paraId="359BD5AE" w14:textId="77777777" w:rsidR="006623A5" w:rsidRPr="005922DF" w:rsidRDefault="006623A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953" w:type="dxa"/>
            <w:gridSpan w:val="2"/>
          </w:tcPr>
          <w:p w14:paraId="3661510C" w14:textId="77777777" w:rsidR="006623A5" w:rsidRPr="005922DF" w:rsidRDefault="006623A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alina.kafel@us.edu.pl</w:t>
            </w:r>
          </w:p>
          <w:p w14:paraId="4E6F1539" w14:textId="77777777" w:rsidR="006623A5" w:rsidRPr="005922DF" w:rsidRDefault="006623A5">
            <w:pPr>
              <w:rPr>
                <w:rFonts w:cstheme="minorHAnsi"/>
              </w:rPr>
            </w:pPr>
          </w:p>
          <w:p w14:paraId="168DF9B6" w14:textId="77777777" w:rsidR="006623A5" w:rsidRPr="005922DF" w:rsidRDefault="006623A5">
            <w:pPr>
              <w:rPr>
                <w:rFonts w:cstheme="minorHAnsi"/>
              </w:rPr>
            </w:pPr>
          </w:p>
          <w:p w14:paraId="5FB171F7" w14:textId="77777777" w:rsidR="006623A5" w:rsidRPr="005922DF" w:rsidRDefault="006623A5">
            <w:pPr>
              <w:rPr>
                <w:rFonts w:cstheme="minorHAnsi"/>
              </w:rPr>
            </w:pPr>
          </w:p>
          <w:p w14:paraId="356DE912" w14:textId="77777777" w:rsidR="006623A5" w:rsidRPr="005922DF" w:rsidRDefault="006623A5" w:rsidP="006623A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</w:tc>
        <w:tc>
          <w:tcPr>
            <w:tcW w:w="1417" w:type="dxa"/>
          </w:tcPr>
          <w:p w14:paraId="5493374C" w14:textId="77777777" w:rsidR="007F258D" w:rsidRPr="005922DF" w:rsidRDefault="0064433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2 60</w:t>
            </w:r>
          </w:p>
          <w:p w14:paraId="2EBD3DB2" w14:textId="77777777" w:rsidR="006623A5" w:rsidRPr="005922DF" w:rsidRDefault="006623A5">
            <w:pPr>
              <w:rPr>
                <w:rFonts w:cstheme="minorHAnsi"/>
              </w:rPr>
            </w:pPr>
          </w:p>
          <w:p w14:paraId="2CF49C66" w14:textId="77777777" w:rsidR="006623A5" w:rsidRPr="005922DF" w:rsidRDefault="006623A5">
            <w:pPr>
              <w:rPr>
                <w:rFonts w:cstheme="minorHAnsi"/>
              </w:rPr>
            </w:pPr>
          </w:p>
          <w:p w14:paraId="3AFC9436" w14:textId="77777777" w:rsidR="003C163F" w:rsidRDefault="003C163F" w:rsidP="006623A5">
            <w:pPr>
              <w:rPr>
                <w:rFonts w:cstheme="minorHAnsi"/>
              </w:rPr>
            </w:pPr>
          </w:p>
          <w:p w14:paraId="65A01C0A" w14:textId="2CEA7E50" w:rsidR="006623A5" w:rsidRPr="005922DF" w:rsidRDefault="003C163F" w:rsidP="006623A5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2 85</w:t>
            </w:r>
          </w:p>
        </w:tc>
      </w:tr>
      <w:tr w:rsidR="007F258D" w:rsidRPr="005922DF" w14:paraId="2DDDC68B" w14:textId="77777777" w:rsidTr="007D63E3">
        <w:tc>
          <w:tcPr>
            <w:tcW w:w="2553" w:type="dxa"/>
            <w:gridSpan w:val="2"/>
          </w:tcPr>
          <w:p w14:paraId="751DF6EB" w14:textId="77777777" w:rsidR="007F258D" w:rsidRPr="005922DF" w:rsidRDefault="00E631D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oordynator ds. wymiany międzynarodowej (programy NAWA, CEEPUS, umowy bilateralne, profesorowie wizytujący)</w:t>
            </w:r>
          </w:p>
        </w:tc>
        <w:tc>
          <w:tcPr>
            <w:tcW w:w="1588" w:type="dxa"/>
          </w:tcPr>
          <w:p w14:paraId="1996864A" w14:textId="77777777" w:rsidR="00E631D2" w:rsidRPr="005922DF" w:rsidRDefault="00E631D2" w:rsidP="00E631D2">
            <w:pPr>
              <w:rPr>
                <w:rFonts w:cstheme="minorHAnsi"/>
                <w:lang w:val="en-GB"/>
              </w:rPr>
            </w:pPr>
            <w:r w:rsidRPr="005922DF">
              <w:rPr>
                <w:rFonts w:cstheme="minorHAnsi"/>
                <w:lang w:val="en-GB"/>
              </w:rPr>
              <w:t xml:space="preserve">dr Alexander </w:t>
            </w:r>
            <w:proofErr w:type="spellStart"/>
            <w:r w:rsidRPr="005922DF">
              <w:rPr>
                <w:rFonts w:cstheme="minorHAnsi"/>
                <w:lang w:val="en-GB"/>
              </w:rPr>
              <w:t>Betekhtin</w:t>
            </w:r>
            <w:proofErr w:type="spellEnd"/>
            <w:r w:rsidRPr="005922DF">
              <w:rPr>
                <w:rFonts w:cstheme="minorHAnsi"/>
                <w:lang w:val="en-GB"/>
              </w:rPr>
              <w:t xml:space="preserve"> </w:t>
            </w:r>
          </w:p>
          <w:p w14:paraId="3EAA9488" w14:textId="77777777" w:rsidR="00E631D2" w:rsidRPr="005922DF" w:rsidRDefault="00E631D2" w:rsidP="00E631D2">
            <w:pPr>
              <w:rPr>
                <w:rFonts w:cstheme="minorHAnsi"/>
                <w:lang w:val="en-GB"/>
              </w:rPr>
            </w:pPr>
          </w:p>
          <w:p w14:paraId="31110278" w14:textId="77777777" w:rsidR="00E631D2" w:rsidRDefault="00E631D2" w:rsidP="00E631D2">
            <w:pPr>
              <w:rPr>
                <w:rFonts w:cstheme="minorHAnsi"/>
                <w:lang w:val="en-GB"/>
              </w:rPr>
            </w:pPr>
          </w:p>
          <w:p w14:paraId="2A7C5963" w14:textId="77777777" w:rsidR="003C163F" w:rsidRPr="005922DF" w:rsidRDefault="003C163F" w:rsidP="00E631D2">
            <w:pPr>
              <w:rPr>
                <w:rFonts w:cstheme="minorHAnsi"/>
                <w:lang w:val="en-GB"/>
              </w:rPr>
            </w:pPr>
          </w:p>
          <w:p w14:paraId="74987FFF" w14:textId="0742D89B" w:rsidR="00E631D2" w:rsidRPr="005922DF" w:rsidRDefault="003C163F" w:rsidP="00E631D2">
            <w:pPr>
              <w:rPr>
                <w:rFonts w:cstheme="minorHAnsi"/>
                <w:lang w:val="en-GB"/>
              </w:rPr>
            </w:pPr>
            <w:r w:rsidRPr="003C163F">
              <w:rPr>
                <w:rFonts w:cstheme="minorHAnsi"/>
              </w:rPr>
              <w:t xml:space="preserve">dr hab. </w:t>
            </w:r>
            <w:r w:rsidRPr="005922DF">
              <w:rPr>
                <w:rFonts w:cstheme="minorHAnsi"/>
              </w:rPr>
              <w:t>Jolanta Burda, prof. UŚ</w:t>
            </w:r>
          </w:p>
          <w:p w14:paraId="197341A4" w14:textId="19D55531" w:rsidR="007F258D" w:rsidRPr="005922DF" w:rsidRDefault="007F258D" w:rsidP="00E631D2">
            <w:pPr>
              <w:rPr>
                <w:rFonts w:cstheme="minorHAnsi"/>
                <w:lang w:val="en-GB"/>
              </w:rPr>
            </w:pPr>
          </w:p>
        </w:tc>
        <w:tc>
          <w:tcPr>
            <w:tcW w:w="1413" w:type="dxa"/>
            <w:gridSpan w:val="2"/>
          </w:tcPr>
          <w:p w14:paraId="75A9E88C" w14:textId="77777777" w:rsidR="007F258D" w:rsidRPr="005922DF" w:rsidRDefault="00E631D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agiellońska 28, 40-032 Katowice</w:t>
            </w:r>
          </w:p>
          <w:p w14:paraId="124B3700" w14:textId="77777777" w:rsidR="00E631D2" w:rsidRPr="005922DF" w:rsidRDefault="00E631D2">
            <w:pPr>
              <w:rPr>
                <w:rFonts w:cstheme="minorHAnsi"/>
              </w:rPr>
            </w:pPr>
          </w:p>
          <w:p w14:paraId="6A89C374" w14:textId="097D7B2A" w:rsidR="00E631D2" w:rsidRPr="005922DF" w:rsidRDefault="003C163F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953" w:type="dxa"/>
            <w:gridSpan w:val="2"/>
          </w:tcPr>
          <w:p w14:paraId="421C2BC8" w14:textId="77777777" w:rsidR="00E631D2" w:rsidRPr="005922DF" w:rsidRDefault="00E631D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alexander.betekhtin@us.edu.pl</w:t>
            </w:r>
          </w:p>
          <w:p w14:paraId="4DC86E0C" w14:textId="77777777" w:rsidR="00E631D2" w:rsidRPr="005922DF" w:rsidRDefault="00E631D2">
            <w:pPr>
              <w:rPr>
                <w:rFonts w:cstheme="minorHAnsi"/>
              </w:rPr>
            </w:pPr>
          </w:p>
          <w:p w14:paraId="1D32ACC3" w14:textId="77777777" w:rsidR="00E631D2" w:rsidRPr="005922DF" w:rsidRDefault="00E631D2">
            <w:pPr>
              <w:rPr>
                <w:rFonts w:cstheme="minorHAnsi"/>
              </w:rPr>
            </w:pPr>
          </w:p>
          <w:p w14:paraId="3C1A659E" w14:textId="77777777" w:rsidR="00E631D2" w:rsidRPr="005922DF" w:rsidRDefault="00E631D2">
            <w:pPr>
              <w:rPr>
                <w:rFonts w:cstheme="minorHAnsi"/>
              </w:rPr>
            </w:pPr>
          </w:p>
          <w:p w14:paraId="5BB941C1" w14:textId="0BBBAECF" w:rsidR="00E631D2" w:rsidRPr="005922DF" w:rsidRDefault="003C163F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  <w:p w14:paraId="6D1C5D68" w14:textId="6E4CA471" w:rsidR="00E631D2" w:rsidRPr="005922DF" w:rsidRDefault="00E631D2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A74A13A" w14:textId="77777777" w:rsidR="007F258D" w:rsidRDefault="00E631D2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200 94 84</w:t>
            </w:r>
          </w:p>
          <w:p w14:paraId="3759E54B" w14:textId="77777777" w:rsidR="003C163F" w:rsidRDefault="003C163F">
            <w:pPr>
              <w:rPr>
                <w:rFonts w:cstheme="minorHAnsi"/>
              </w:rPr>
            </w:pPr>
          </w:p>
          <w:p w14:paraId="0EBE4311" w14:textId="77777777" w:rsidR="003C163F" w:rsidRDefault="003C163F">
            <w:pPr>
              <w:rPr>
                <w:rFonts w:cstheme="minorHAnsi"/>
              </w:rPr>
            </w:pPr>
          </w:p>
          <w:p w14:paraId="341FAE54" w14:textId="77777777" w:rsidR="003C163F" w:rsidRDefault="003C163F">
            <w:pPr>
              <w:rPr>
                <w:rFonts w:cstheme="minorHAnsi"/>
              </w:rPr>
            </w:pPr>
          </w:p>
          <w:p w14:paraId="3E6FAD79" w14:textId="77777777" w:rsidR="003C163F" w:rsidRDefault="003C163F">
            <w:pPr>
              <w:rPr>
                <w:rFonts w:cstheme="minorHAnsi"/>
              </w:rPr>
            </w:pPr>
          </w:p>
          <w:p w14:paraId="743845E1" w14:textId="5D5ED671" w:rsidR="003C163F" w:rsidRPr="005922DF" w:rsidRDefault="003C163F">
            <w:pPr>
              <w:rPr>
                <w:rFonts w:cstheme="minorHAnsi"/>
                <w:lang w:val="en-GB"/>
              </w:rPr>
            </w:pPr>
            <w:r w:rsidRPr="003C163F">
              <w:rPr>
                <w:rFonts w:cstheme="minorHAnsi"/>
              </w:rPr>
              <w:t>32 368 92 85</w:t>
            </w:r>
            <w:bookmarkStart w:id="0" w:name="_GoBack"/>
            <w:bookmarkEnd w:id="0"/>
          </w:p>
        </w:tc>
      </w:tr>
      <w:tr w:rsidR="007F258D" w:rsidRPr="005922DF" w14:paraId="2A55E4E3" w14:textId="77777777" w:rsidTr="007D63E3">
        <w:tc>
          <w:tcPr>
            <w:tcW w:w="2553" w:type="dxa"/>
            <w:gridSpan w:val="2"/>
          </w:tcPr>
          <w:p w14:paraId="30169B70" w14:textId="77777777" w:rsidR="007F258D" w:rsidRPr="005922DF" w:rsidRDefault="00E631D2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oordynator działań związanych z UNESCO</w:t>
            </w:r>
          </w:p>
        </w:tc>
        <w:tc>
          <w:tcPr>
            <w:tcW w:w="1588" w:type="dxa"/>
          </w:tcPr>
          <w:p w14:paraId="2831FDED" w14:textId="77777777" w:rsidR="007F258D" w:rsidRDefault="00E631D2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hab. Izabella </w:t>
            </w:r>
            <w:proofErr w:type="spellStart"/>
            <w:r w:rsidRPr="005922DF">
              <w:rPr>
                <w:rFonts w:cstheme="minorHAnsi"/>
              </w:rPr>
              <w:t>Franiel</w:t>
            </w:r>
            <w:proofErr w:type="spellEnd"/>
          </w:p>
          <w:p w14:paraId="7AF718BC" w14:textId="77777777" w:rsidR="003C163F" w:rsidRDefault="003C163F" w:rsidP="007F258D">
            <w:pPr>
              <w:rPr>
                <w:rFonts w:cstheme="minorHAnsi"/>
              </w:rPr>
            </w:pPr>
          </w:p>
          <w:p w14:paraId="20E72303" w14:textId="77777777" w:rsidR="003C163F" w:rsidRDefault="003C163F" w:rsidP="007F258D">
            <w:pPr>
              <w:rPr>
                <w:rFonts w:cstheme="minorHAnsi"/>
              </w:rPr>
            </w:pPr>
          </w:p>
          <w:p w14:paraId="6E55E277" w14:textId="5E36E4DF" w:rsidR="003C163F" w:rsidRPr="005922DF" w:rsidRDefault="003C163F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  <w:lang w:val="en-GB"/>
              </w:rPr>
              <w:t xml:space="preserve">dr Krzysztof </w:t>
            </w:r>
            <w:proofErr w:type="spellStart"/>
            <w:r w:rsidRPr="005922DF">
              <w:rPr>
                <w:rFonts w:cstheme="minorHAnsi"/>
                <w:lang w:val="en-GB"/>
              </w:rPr>
              <w:t>Gaidzik</w:t>
            </w:r>
            <w:proofErr w:type="spellEnd"/>
          </w:p>
        </w:tc>
        <w:tc>
          <w:tcPr>
            <w:tcW w:w="1413" w:type="dxa"/>
            <w:gridSpan w:val="2"/>
          </w:tcPr>
          <w:p w14:paraId="6FDDD3B5" w14:textId="77777777" w:rsidR="007F258D" w:rsidRPr="005922DF" w:rsidRDefault="00E631D2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4FA60C4B" w14:textId="77777777" w:rsidR="00644FC7" w:rsidRDefault="00644FC7" w:rsidP="007F258D">
            <w:pPr>
              <w:rPr>
                <w:rFonts w:cstheme="minorHAnsi"/>
              </w:rPr>
            </w:pPr>
          </w:p>
          <w:p w14:paraId="2C0FB6EC" w14:textId="52221BF4" w:rsidR="003C163F" w:rsidRPr="003C163F" w:rsidRDefault="003C163F" w:rsidP="007F258D">
            <w:pPr>
              <w:rPr>
                <w:rFonts w:cstheme="minorHAnsi"/>
                <w:color w:val="FF0000"/>
              </w:rPr>
            </w:pPr>
            <w:r w:rsidRPr="003C163F">
              <w:rPr>
                <w:rFonts w:cstheme="minorHAnsi"/>
              </w:rPr>
              <w:t>ul. Będzińska 60, 41-200 Sosnowiec</w:t>
            </w:r>
          </w:p>
        </w:tc>
        <w:tc>
          <w:tcPr>
            <w:tcW w:w="2953" w:type="dxa"/>
            <w:gridSpan w:val="2"/>
          </w:tcPr>
          <w:p w14:paraId="0D4D7D90" w14:textId="0997D5EB" w:rsidR="007F258D" w:rsidRDefault="003C163F" w:rsidP="007F258D">
            <w:pPr>
              <w:rPr>
                <w:rFonts w:cstheme="minorHAnsi"/>
              </w:rPr>
            </w:pPr>
            <w:hyperlink r:id="rId7" w:history="1">
              <w:r w:rsidRPr="00D57731">
                <w:rPr>
                  <w:rStyle w:val="Hipercze"/>
                  <w:rFonts w:cstheme="minorHAnsi"/>
                </w:rPr>
                <w:t>izabella.franiel@us.edu.pl</w:t>
              </w:r>
            </w:hyperlink>
          </w:p>
          <w:p w14:paraId="20F65ECE" w14:textId="77777777" w:rsidR="003C163F" w:rsidRDefault="003C163F" w:rsidP="007F258D">
            <w:pPr>
              <w:rPr>
                <w:rFonts w:cstheme="minorHAnsi"/>
              </w:rPr>
            </w:pPr>
          </w:p>
          <w:p w14:paraId="5CB2F597" w14:textId="77777777" w:rsidR="003C163F" w:rsidRDefault="003C163F" w:rsidP="007F258D">
            <w:pPr>
              <w:rPr>
                <w:rFonts w:cstheme="minorHAnsi"/>
              </w:rPr>
            </w:pPr>
          </w:p>
          <w:p w14:paraId="58848223" w14:textId="77777777" w:rsidR="003C163F" w:rsidRDefault="003C163F" w:rsidP="007F258D">
            <w:pPr>
              <w:rPr>
                <w:rFonts w:cstheme="minorHAnsi"/>
              </w:rPr>
            </w:pPr>
          </w:p>
          <w:p w14:paraId="71E9526C" w14:textId="269FD4C9" w:rsidR="003C163F" w:rsidRPr="005922DF" w:rsidRDefault="003C163F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rzysztof.gaidzik@us.edu.pl</w:t>
            </w:r>
          </w:p>
        </w:tc>
        <w:tc>
          <w:tcPr>
            <w:tcW w:w="1417" w:type="dxa"/>
          </w:tcPr>
          <w:p w14:paraId="74A1A83A" w14:textId="77777777" w:rsidR="007F258D" w:rsidRDefault="00E631D2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1 46</w:t>
            </w:r>
          </w:p>
          <w:p w14:paraId="78BFA796" w14:textId="77777777" w:rsidR="003C163F" w:rsidRDefault="003C163F" w:rsidP="007F258D">
            <w:pPr>
              <w:rPr>
                <w:rFonts w:cstheme="minorHAnsi"/>
              </w:rPr>
            </w:pPr>
          </w:p>
          <w:p w14:paraId="1F2E3126" w14:textId="77777777" w:rsidR="003C163F" w:rsidRDefault="003C163F" w:rsidP="007F258D">
            <w:pPr>
              <w:rPr>
                <w:rFonts w:cstheme="minorHAnsi"/>
                <w:color w:val="FF0000"/>
              </w:rPr>
            </w:pPr>
          </w:p>
          <w:p w14:paraId="4A202E89" w14:textId="77777777" w:rsidR="003C163F" w:rsidRDefault="003C163F" w:rsidP="007F258D">
            <w:pPr>
              <w:rPr>
                <w:rFonts w:cstheme="minorHAnsi"/>
                <w:color w:val="FF0000"/>
              </w:rPr>
            </w:pPr>
          </w:p>
          <w:p w14:paraId="1F0BFF82" w14:textId="5C7F6AB9" w:rsidR="003C163F" w:rsidRPr="005922DF" w:rsidRDefault="003C163F" w:rsidP="007F258D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3 25</w:t>
            </w:r>
          </w:p>
        </w:tc>
      </w:tr>
      <w:tr w:rsidR="00DD0CCE" w:rsidRPr="005922DF" w14:paraId="2EBDFB37" w14:textId="77777777" w:rsidTr="003775D2">
        <w:tc>
          <w:tcPr>
            <w:tcW w:w="9924" w:type="dxa"/>
            <w:gridSpan w:val="8"/>
            <w:shd w:val="clear" w:color="auto" w:fill="D9D9D9" w:themeFill="background1" w:themeFillShade="D9"/>
          </w:tcPr>
          <w:p w14:paraId="3C3A96F5" w14:textId="77777777" w:rsidR="00DD0CCE" w:rsidRPr="005922DF" w:rsidRDefault="00DD0CCE" w:rsidP="00DD0CCE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Społecznych</w:t>
            </w:r>
          </w:p>
        </w:tc>
      </w:tr>
      <w:tr w:rsidR="007F258D" w:rsidRPr="005922DF" w14:paraId="076D52E0" w14:textId="77777777" w:rsidTr="007150D5">
        <w:tc>
          <w:tcPr>
            <w:tcW w:w="2553" w:type="dxa"/>
            <w:gridSpan w:val="2"/>
            <w:shd w:val="clear" w:color="auto" w:fill="F2F2F2" w:themeFill="background1" w:themeFillShade="F2"/>
          </w:tcPr>
          <w:p w14:paraId="495B2806" w14:textId="77777777" w:rsidR="00636530" w:rsidRPr="005922DF" w:rsidRDefault="007150D5" w:rsidP="007F258D">
            <w:pPr>
              <w:rPr>
                <w:rFonts w:cstheme="minorHAnsi"/>
                <w:color w:val="000000" w:themeColor="text1"/>
              </w:rPr>
            </w:pPr>
            <w:r w:rsidRPr="00260814">
              <w:rPr>
                <w:rFonts w:cstheme="minorHAnsi"/>
              </w:rPr>
              <w:t xml:space="preserve">Koordynator </w:t>
            </w:r>
            <w:r w:rsidR="00250491"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491B4D1D" w14:textId="77777777" w:rsidR="007F258D" w:rsidRPr="005922DF" w:rsidRDefault="00636530" w:rsidP="007F258D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413" w:type="dxa"/>
            <w:gridSpan w:val="2"/>
            <w:shd w:val="clear" w:color="auto" w:fill="F2F2F2" w:themeFill="background1" w:themeFillShade="F2"/>
          </w:tcPr>
          <w:p w14:paraId="376A30B2" w14:textId="77777777" w:rsidR="007F258D" w:rsidRPr="005922DF" w:rsidRDefault="00636530" w:rsidP="007F258D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ul. Bankowa 11, 40-007 Katowice</w:t>
            </w:r>
          </w:p>
        </w:tc>
        <w:tc>
          <w:tcPr>
            <w:tcW w:w="2953" w:type="dxa"/>
            <w:gridSpan w:val="2"/>
            <w:shd w:val="clear" w:color="auto" w:fill="F2F2F2" w:themeFill="background1" w:themeFillShade="F2"/>
          </w:tcPr>
          <w:p w14:paraId="7FDAEA5C" w14:textId="77777777" w:rsidR="007F258D" w:rsidRPr="005922DF" w:rsidRDefault="00636530" w:rsidP="007F258D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malgorzata.mysliwiec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C5DD97D" w14:textId="77777777" w:rsidR="007F258D" w:rsidRPr="005922DF" w:rsidRDefault="00636530" w:rsidP="007F258D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32 359 11 42</w:t>
            </w:r>
          </w:p>
        </w:tc>
      </w:tr>
      <w:tr w:rsidR="007F258D" w:rsidRPr="005922DF" w14:paraId="6A8885C0" w14:textId="77777777" w:rsidTr="007D63E3">
        <w:tc>
          <w:tcPr>
            <w:tcW w:w="2553" w:type="dxa"/>
            <w:gridSpan w:val="2"/>
          </w:tcPr>
          <w:p w14:paraId="08111346" w14:textId="6901E953" w:rsidR="007F258D" w:rsidRPr="005922DF" w:rsidRDefault="00670938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ziennikarstw</w:t>
            </w:r>
            <w:r w:rsidR="00C77BC4">
              <w:rPr>
                <w:rFonts w:cstheme="minorHAnsi"/>
              </w:rPr>
              <w:t>o</w:t>
            </w:r>
            <w:r w:rsidR="00AF152B">
              <w:rPr>
                <w:rFonts w:cstheme="minorHAnsi"/>
              </w:rPr>
              <w:t xml:space="preserve"> i </w:t>
            </w:r>
            <w:r w:rsidR="00AF152B">
              <w:rPr>
                <w:rFonts w:cstheme="minorHAnsi"/>
              </w:rPr>
              <w:lastRenderedPageBreak/>
              <w:t>k</w:t>
            </w:r>
            <w:r w:rsidRPr="005922DF">
              <w:rPr>
                <w:rFonts w:cstheme="minorHAnsi"/>
              </w:rPr>
              <w:t>omunikacj</w:t>
            </w:r>
            <w:r w:rsidR="00C77BC4"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 w:rsidR="00AF152B"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edialn</w:t>
            </w:r>
            <w:r w:rsidR="00C77BC4">
              <w:rPr>
                <w:rFonts w:cstheme="minorHAnsi"/>
              </w:rPr>
              <w:t>a</w:t>
            </w:r>
          </w:p>
          <w:p w14:paraId="121D2B3D" w14:textId="6B2CC4DC" w:rsidR="00670938" w:rsidRPr="005922DF" w:rsidRDefault="00670938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Nauk</w:t>
            </w:r>
            <w:r w:rsidR="00C77BC4">
              <w:rPr>
                <w:rFonts w:cstheme="minorHAnsi"/>
              </w:rPr>
              <w:t xml:space="preserve">i </w:t>
            </w:r>
            <w:r w:rsidR="00AF152B">
              <w:rPr>
                <w:rFonts w:cstheme="minorHAnsi"/>
              </w:rPr>
              <w:t>p</w:t>
            </w:r>
            <w:r w:rsidR="00C77BC4">
              <w:rPr>
                <w:rFonts w:cstheme="minorHAnsi"/>
              </w:rPr>
              <w:t>olityczne</w:t>
            </w:r>
          </w:p>
          <w:p w14:paraId="2AD27942" w14:textId="3641C9F9" w:rsidR="00670938" w:rsidRDefault="00C77BC4" w:rsidP="007F258D">
            <w:pPr>
              <w:rPr>
                <w:rFonts w:cstheme="minorHAnsi"/>
              </w:rPr>
            </w:pPr>
            <w:r>
              <w:rPr>
                <w:rFonts w:cstheme="minorHAnsi"/>
              </w:rPr>
              <w:t>Socjologia</w:t>
            </w:r>
          </w:p>
          <w:p w14:paraId="04108F97" w14:textId="77777777" w:rsidR="009B5DCF" w:rsidRPr="005922DF" w:rsidRDefault="009B5DCF" w:rsidP="007F258D">
            <w:pPr>
              <w:rPr>
                <w:rFonts w:cstheme="minorHAnsi"/>
              </w:rPr>
            </w:pPr>
          </w:p>
        </w:tc>
        <w:tc>
          <w:tcPr>
            <w:tcW w:w="1588" w:type="dxa"/>
          </w:tcPr>
          <w:p w14:paraId="0A6151D3" w14:textId="77777777" w:rsidR="007F258D" w:rsidRPr="005922DF" w:rsidRDefault="00670938" w:rsidP="00670938">
            <w:pPr>
              <w:pStyle w:val="Zwykytekst"/>
              <w:rPr>
                <w:rFonts w:asciiTheme="minorHAnsi" w:hAnsiTheme="minorHAnsi" w:cstheme="minorHAnsi"/>
                <w:szCs w:val="22"/>
              </w:rPr>
            </w:pPr>
            <w:r w:rsidRPr="005922DF">
              <w:rPr>
                <w:rFonts w:asciiTheme="minorHAnsi" w:hAnsiTheme="minorHAnsi" w:cstheme="minorHAnsi"/>
                <w:szCs w:val="22"/>
              </w:rPr>
              <w:lastRenderedPageBreak/>
              <w:t xml:space="preserve">dr Katarzyna </w:t>
            </w:r>
            <w:r w:rsidRPr="005922DF">
              <w:rPr>
                <w:rFonts w:asciiTheme="minorHAnsi" w:hAnsiTheme="minorHAnsi" w:cstheme="minorHAnsi"/>
                <w:szCs w:val="22"/>
              </w:rPr>
              <w:lastRenderedPageBreak/>
              <w:t>Ponikowska</w:t>
            </w:r>
          </w:p>
        </w:tc>
        <w:tc>
          <w:tcPr>
            <w:tcW w:w="1413" w:type="dxa"/>
            <w:gridSpan w:val="2"/>
          </w:tcPr>
          <w:p w14:paraId="528CC772" w14:textId="77777777" w:rsidR="007F258D" w:rsidRPr="005922DF" w:rsidRDefault="00670938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 xml:space="preserve">ul. Bankowa </w:t>
            </w:r>
            <w:r w:rsidRPr="005922DF">
              <w:rPr>
                <w:rFonts w:cstheme="minorHAnsi"/>
              </w:rPr>
              <w:lastRenderedPageBreak/>
              <w:t>11, 40-007 Katowice</w:t>
            </w:r>
          </w:p>
        </w:tc>
        <w:tc>
          <w:tcPr>
            <w:tcW w:w="2953" w:type="dxa"/>
            <w:gridSpan w:val="2"/>
          </w:tcPr>
          <w:p w14:paraId="7DCC384D" w14:textId="77777777" w:rsidR="007F258D" w:rsidRPr="005922DF" w:rsidRDefault="00670938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katarzyna.ponikowska@us.ed</w:t>
            </w:r>
            <w:r w:rsidRPr="005922DF">
              <w:rPr>
                <w:rFonts w:cstheme="minorHAnsi"/>
              </w:rPr>
              <w:lastRenderedPageBreak/>
              <w:t>u.pl</w:t>
            </w:r>
          </w:p>
        </w:tc>
        <w:tc>
          <w:tcPr>
            <w:tcW w:w="1417" w:type="dxa"/>
          </w:tcPr>
          <w:p w14:paraId="1E98E4A6" w14:textId="77777777" w:rsidR="007F258D" w:rsidRPr="005922DF" w:rsidRDefault="00670938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32 359 17 55</w:t>
            </w:r>
          </w:p>
        </w:tc>
      </w:tr>
      <w:tr w:rsidR="004C7EDD" w:rsidRPr="005922DF" w14:paraId="3FA0AC1F" w14:textId="77777777" w:rsidTr="007D63E3">
        <w:tc>
          <w:tcPr>
            <w:tcW w:w="2553" w:type="dxa"/>
            <w:gridSpan w:val="2"/>
          </w:tcPr>
          <w:p w14:paraId="1280019A" w14:textId="4CE216AF" w:rsidR="004C7EDD" w:rsidRPr="005922DF" w:rsidRDefault="00C77BC4" w:rsidP="007F258D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edagogika</w:t>
            </w:r>
          </w:p>
          <w:p w14:paraId="53CA252B" w14:textId="007B252F" w:rsidR="00512879" w:rsidRPr="005922DF" w:rsidRDefault="00C77BC4" w:rsidP="007F258D">
            <w:pPr>
              <w:rPr>
                <w:rFonts w:cstheme="minorHAnsi"/>
              </w:rPr>
            </w:pPr>
            <w:r>
              <w:rPr>
                <w:rFonts w:cstheme="minorHAnsi"/>
              </w:rPr>
              <w:t>Psychologia</w:t>
            </w:r>
          </w:p>
        </w:tc>
        <w:tc>
          <w:tcPr>
            <w:tcW w:w="1588" w:type="dxa"/>
          </w:tcPr>
          <w:p w14:paraId="0D00D39E" w14:textId="77777777" w:rsidR="00670938" w:rsidRPr="005922DF" w:rsidRDefault="00670938" w:rsidP="00670938">
            <w:pPr>
              <w:pStyle w:val="Zwykytekst"/>
              <w:rPr>
                <w:rFonts w:asciiTheme="minorHAnsi" w:hAnsiTheme="minorHAnsi" w:cstheme="minorHAnsi"/>
                <w:szCs w:val="22"/>
              </w:rPr>
            </w:pPr>
            <w:r w:rsidRPr="005922DF">
              <w:rPr>
                <w:rFonts w:asciiTheme="minorHAnsi" w:hAnsiTheme="minorHAnsi" w:cstheme="minorHAnsi"/>
                <w:szCs w:val="22"/>
              </w:rPr>
              <w:t>dr Maria Chełkowska-Zacharewicz</w:t>
            </w:r>
          </w:p>
          <w:p w14:paraId="73C30493" w14:textId="77777777" w:rsidR="004C7EDD" w:rsidRPr="005922DF" w:rsidRDefault="004C7EDD" w:rsidP="007F258D">
            <w:pPr>
              <w:rPr>
                <w:rFonts w:cstheme="minorHAnsi"/>
              </w:rPr>
            </w:pPr>
          </w:p>
        </w:tc>
        <w:tc>
          <w:tcPr>
            <w:tcW w:w="1413" w:type="dxa"/>
            <w:gridSpan w:val="2"/>
          </w:tcPr>
          <w:p w14:paraId="1B9373BD" w14:textId="77777777" w:rsidR="004C7EDD" w:rsidRPr="005922DF" w:rsidRDefault="00670938" w:rsidP="00670938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Grażyńskiego 53, 40-126 Katowice</w:t>
            </w:r>
          </w:p>
        </w:tc>
        <w:tc>
          <w:tcPr>
            <w:tcW w:w="2953" w:type="dxa"/>
            <w:gridSpan w:val="2"/>
          </w:tcPr>
          <w:p w14:paraId="02CBE8B7" w14:textId="77777777" w:rsidR="004C7EDD" w:rsidRPr="005922DF" w:rsidRDefault="00670938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ria.chelkowska-zacharewicz@us.edu.pl</w:t>
            </w:r>
          </w:p>
        </w:tc>
        <w:tc>
          <w:tcPr>
            <w:tcW w:w="1417" w:type="dxa"/>
          </w:tcPr>
          <w:p w14:paraId="63AB59CB" w14:textId="77777777" w:rsidR="004C7EDD" w:rsidRPr="005922DF" w:rsidRDefault="004C7EDD" w:rsidP="007F258D">
            <w:pPr>
              <w:rPr>
                <w:rFonts w:cstheme="minorHAnsi"/>
              </w:rPr>
            </w:pPr>
          </w:p>
        </w:tc>
      </w:tr>
      <w:tr w:rsidR="002F441D" w:rsidRPr="005922DF" w14:paraId="4B44E7C4" w14:textId="77777777" w:rsidTr="007D63E3">
        <w:tc>
          <w:tcPr>
            <w:tcW w:w="2553" w:type="dxa"/>
            <w:gridSpan w:val="2"/>
          </w:tcPr>
          <w:p w14:paraId="11F7F6E8" w14:textId="77777777" w:rsidR="002F441D" w:rsidRPr="005922DF" w:rsidRDefault="002F441D" w:rsidP="007F258D">
            <w:pPr>
              <w:rPr>
                <w:rFonts w:cstheme="minorHAnsi"/>
              </w:rPr>
            </w:pPr>
          </w:p>
        </w:tc>
        <w:tc>
          <w:tcPr>
            <w:tcW w:w="1588" w:type="dxa"/>
          </w:tcPr>
          <w:p w14:paraId="70C7ED5B" w14:textId="77777777" w:rsidR="002F441D" w:rsidRPr="005922DF" w:rsidRDefault="002F441D" w:rsidP="00670938">
            <w:pPr>
              <w:pStyle w:val="Zwykytekst"/>
              <w:rPr>
                <w:szCs w:val="22"/>
              </w:rPr>
            </w:pPr>
            <w:r w:rsidRPr="005922DF">
              <w:rPr>
                <w:szCs w:val="22"/>
              </w:rPr>
              <w:t>dr Renata Jankowska, prof. UŚ</w:t>
            </w:r>
          </w:p>
          <w:p w14:paraId="40E9BC69" w14:textId="77777777" w:rsidR="00644FC7" w:rsidRPr="005922DF" w:rsidRDefault="00644FC7" w:rsidP="00670938">
            <w:pPr>
              <w:pStyle w:val="Zwykytekst"/>
              <w:rPr>
                <w:szCs w:val="22"/>
              </w:rPr>
            </w:pPr>
          </w:p>
        </w:tc>
        <w:tc>
          <w:tcPr>
            <w:tcW w:w="1413" w:type="dxa"/>
            <w:gridSpan w:val="2"/>
          </w:tcPr>
          <w:p w14:paraId="61EDE7D4" w14:textId="77777777" w:rsidR="002F441D" w:rsidRPr="005922DF" w:rsidRDefault="002F441D" w:rsidP="00670938">
            <w:r w:rsidRPr="005922DF">
              <w:t>ul. Bankowa 11, 40-007 Katowice</w:t>
            </w:r>
          </w:p>
          <w:p w14:paraId="79EA4B34" w14:textId="77777777" w:rsidR="00644FC7" w:rsidRPr="005922DF" w:rsidRDefault="00644FC7" w:rsidP="00670938">
            <w:pPr>
              <w:rPr>
                <w:rFonts w:cstheme="minorHAnsi"/>
              </w:rPr>
            </w:pPr>
          </w:p>
        </w:tc>
        <w:tc>
          <w:tcPr>
            <w:tcW w:w="2953" w:type="dxa"/>
            <w:gridSpan w:val="2"/>
          </w:tcPr>
          <w:p w14:paraId="2C53F56A" w14:textId="77777777" w:rsidR="002F441D" w:rsidRPr="005922DF" w:rsidRDefault="002F441D" w:rsidP="007F258D">
            <w:pPr>
              <w:rPr>
                <w:rFonts w:cstheme="minorHAnsi"/>
              </w:rPr>
            </w:pPr>
            <w:r w:rsidRPr="005922DF">
              <w:t>renata.jankowska@us.edu.pl</w:t>
            </w:r>
          </w:p>
        </w:tc>
        <w:tc>
          <w:tcPr>
            <w:tcW w:w="1417" w:type="dxa"/>
          </w:tcPr>
          <w:p w14:paraId="2BFAB029" w14:textId="77777777" w:rsidR="002F441D" w:rsidRPr="005922DF" w:rsidRDefault="002F441D" w:rsidP="007F258D">
            <w:pPr>
              <w:rPr>
                <w:rFonts w:cstheme="minorHAnsi"/>
              </w:rPr>
            </w:pPr>
            <w:r w:rsidRPr="005922DF">
              <w:t>32 359 17 41</w:t>
            </w:r>
          </w:p>
        </w:tc>
      </w:tr>
      <w:tr w:rsidR="00DD0CCE" w:rsidRPr="005922DF" w14:paraId="0DE452A8" w14:textId="77777777" w:rsidTr="003775D2">
        <w:tc>
          <w:tcPr>
            <w:tcW w:w="9924" w:type="dxa"/>
            <w:gridSpan w:val="8"/>
            <w:shd w:val="clear" w:color="auto" w:fill="D9D9D9" w:themeFill="background1" w:themeFillShade="D9"/>
          </w:tcPr>
          <w:p w14:paraId="2D7C1FFF" w14:textId="77777777" w:rsidR="00DD0CCE" w:rsidRPr="005922DF" w:rsidRDefault="00DD0CCE" w:rsidP="00DD0CCE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Ścisłych i Technicznych</w:t>
            </w:r>
          </w:p>
        </w:tc>
      </w:tr>
      <w:tr w:rsidR="006463AD" w:rsidRPr="00250491" w14:paraId="57700D76" w14:textId="77777777" w:rsidTr="007150D5">
        <w:trPr>
          <w:trHeight w:val="70"/>
        </w:trPr>
        <w:tc>
          <w:tcPr>
            <w:tcW w:w="2553" w:type="dxa"/>
            <w:gridSpan w:val="2"/>
            <w:shd w:val="clear" w:color="auto" w:fill="F2F2F2" w:themeFill="background1" w:themeFillShade="F2"/>
          </w:tcPr>
          <w:p w14:paraId="0B43A26B" w14:textId="0BC6ED00" w:rsidR="006463AD" w:rsidRPr="005922DF" w:rsidRDefault="006463AD" w:rsidP="006463AD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3CBA9CDE" w14:textId="5F320042" w:rsidR="006463AD" w:rsidRPr="00250491" w:rsidRDefault="006463AD" w:rsidP="00A97539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413" w:type="dxa"/>
            <w:gridSpan w:val="2"/>
            <w:shd w:val="clear" w:color="auto" w:fill="F2F2F2" w:themeFill="background1" w:themeFillShade="F2"/>
          </w:tcPr>
          <w:p w14:paraId="5E20BAC0" w14:textId="1C40D0DA" w:rsidR="006463AD" w:rsidRPr="00250491" w:rsidRDefault="006463AD" w:rsidP="007150D5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953" w:type="dxa"/>
            <w:gridSpan w:val="2"/>
            <w:shd w:val="clear" w:color="auto" w:fill="F2F2F2" w:themeFill="background1" w:themeFillShade="F2"/>
          </w:tcPr>
          <w:p w14:paraId="28A94A3E" w14:textId="6E98F333" w:rsidR="006463AD" w:rsidRPr="00250491" w:rsidRDefault="006463AD" w:rsidP="00A97539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191F4FC" w14:textId="21A92BB2" w:rsidR="006463AD" w:rsidRPr="00250491" w:rsidRDefault="006463AD" w:rsidP="007150D5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7F258D" w:rsidRPr="005922DF" w14:paraId="2D87557C" w14:textId="77777777" w:rsidTr="007D63E3">
        <w:trPr>
          <w:trHeight w:val="70"/>
        </w:trPr>
        <w:tc>
          <w:tcPr>
            <w:tcW w:w="2553" w:type="dxa"/>
            <w:gridSpan w:val="2"/>
          </w:tcPr>
          <w:p w14:paraId="00C13E44" w14:textId="2544CFF0" w:rsidR="007F258D" w:rsidRPr="005922DF" w:rsidRDefault="00C77BC4" w:rsidP="007F258D">
            <w:pPr>
              <w:rPr>
                <w:rFonts w:cstheme="minorHAnsi"/>
              </w:rPr>
            </w:pPr>
            <w:r>
              <w:rPr>
                <w:rFonts w:cstheme="minorHAnsi"/>
              </w:rPr>
              <w:t>Fizyka</w:t>
            </w:r>
          </w:p>
        </w:tc>
        <w:tc>
          <w:tcPr>
            <w:tcW w:w="1588" w:type="dxa"/>
          </w:tcPr>
          <w:p w14:paraId="107E5FD8" w14:textId="502257A1" w:rsidR="007F258D" w:rsidRPr="005922DF" w:rsidRDefault="00F45DB4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hab. </w:t>
            </w:r>
            <w:r w:rsidR="00BC66EC">
              <w:rPr>
                <w:rFonts w:cstheme="minorHAnsi"/>
              </w:rPr>
              <w:t>Arkadiusz Bubak</w:t>
            </w:r>
          </w:p>
        </w:tc>
        <w:tc>
          <w:tcPr>
            <w:tcW w:w="1413" w:type="dxa"/>
            <w:gridSpan w:val="2"/>
          </w:tcPr>
          <w:p w14:paraId="5B2F8A3B" w14:textId="77777777" w:rsidR="007F258D" w:rsidRPr="005922DF" w:rsidRDefault="00732FFB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953" w:type="dxa"/>
            <w:gridSpan w:val="2"/>
          </w:tcPr>
          <w:p w14:paraId="49D6D795" w14:textId="37B4DEE5" w:rsidR="007F258D" w:rsidRPr="005922DF" w:rsidRDefault="00BC66EC" w:rsidP="007F258D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="00732FFB"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52193EB4" w14:textId="77777777" w:rsidR="007F258D" w:rsidRPr="005922DF" w:rsidRDefault="00732FFB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49 75 82</w:t>
            </w:r>
          </w:p>
        </w:tc>
      </w:tr>
      <w:tr w:rsidR="007F258D" w:rsidRPr="005922DF" w14:paraId="7657FFE2" w14:textId="77777777" w:rsidTr="007D63E3">
        <w:tc>
          <w:tcPr>
            <w:tcW w:w="2553" w:type="dxa"/>
            <w:gridSpan w:val="2"/>
          </w:tcPr>
          <w:p w14:paraId="3BE74493" w14:textId="35378206" w:rsidR="007F258D" w:rsidRPr="005922DF" w:rsidRDefault="00C77BC4" w:rsidP="007F258D">
            <w:pPr>
              <w:rPr>
                <w:rFonts w:cstheme="minorHAnsi"/>
              </w:rPr>
            </w:pPr>
            <w:r>
              <w:rPr>
                <w:rFonts w:cstheme="minorHAnsi"/>
              </w:rPr>
              <w:t>Informatyka</w:t>
            </w:r>
          </w:p>
        </w:tc>
        <w:tc>
          <w:tcPr>
            <w:tcW w:w="1588" w:type="dxa"/>
          </w:tcPr>
          <w:p w14:paraId="323E7CAB" w14:textId="77777777" w:rsidR="007F258D" w:rsidRPr="005922DF" w:rsidRDefault="00D80D87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</w:t>
            </w:r>
            <w:r w:rsidR="0051681F" w:rsidRPr="005922DF">
              <w:rPr>
                <w:rFonts w:cstheme="minorHAnsi"/>
              </w:rPr>
              <w:t>, prof. UŚ</w:t>
            </w:r>
          </w:p>
          <w:p w14:paraId="2241679E" w14:textId="77777777" w:rsidR="00D80D87" w:rsidRPr="005922DF" w:rsidRDefault="00D80D87" w:rsidP="007F258D">
            <w:pPr>
              <w:rPr>
                <w:rFonts w:cstheme="minorHAnsi"/>
              </w:rPr>
            </w:pPr>
          </w:p>
          <w:p w14:paraId="4230D46B" w14:textId="77777777" w:rsidR="00D80D87" w:rsidRPr="005922DF" w:rsidRDefault="00D80D87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</w:t>
            </w:r>
            <w:r w:rsidR="0051681F" w:rsidRPr="005922DF">
              <w:rPr>
                <w:rFonts w:cstheme="minorHAnsi"/>
              </w:rPr>
              <w:t>, prof. UŚ</w:t>
            </w:r>
          </w:p>
        </w:tc>
        <w:tc>
          <w:tcPr>
            <w:tcW w:w="1413" w:type="dxa"/>
            <w:gridSpan w:val="2"/>
          </w:tcPr>
          <w:p w14:paraId="6651D34D" w14:textId="77777777" w:rsidR="007F258D" w:rsidRPr="005922DF" w:rsidRDefault="00D80D87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  <w:p w14:paraId="6C242748" w14:textId="77777777" w:rsidR="00D80D87" w:rsidRPr="005922DF" w:rsidRDefault="00D80D87" w:rsidP="007F258D">
            <w:pPr>
              <w:rPr>
                <w:rFonts w:cstheme="minorHAnsi"/>
              </w:rPr>
            </w:pPr>
          </w:p>
          <w:p w14:paraId="4203EE17" w14:textId="77777777" w:rsidR="00D80D87" w:rsidRPr="005922DF" w:rsidRDefault="00D80D87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</w:tc>
        <w:tc>
          <w:tcPr>
            <w:tcW w:w="2953" w:type="dxa"/>
            <w:gridSpan w:val="2"/>
          </w:tcPr>
          <w:p w14:paraId="2BD1C8CA" w14:textId="77777777" w:rsidR="007F258D" w:rsidRPr="005922DF" w:rsidRDefault="00D80D87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2A10BE75" w14:textId="77777777" w:rsidR="00D80D87" w:rsidRPr="005922DF" w:rsidRDefault="00D80D87" w:rsidP="007F258D">
            <w:pPr>
              <w:rPr>
                <w:rFonts w:cstheme="minorHAnsi"/>
              </w:rPr>
            </w:pPr>
          </w:p>
          <w:p w14:paraId="5F675682" w14:textId="77777777" w:rsidR="00D80D87" w:rsidRPr="005922DF" w:rsidRDefault="00D80D87" w:rsidP="007F258D">
            <w:pPr>
              <w:rPr>
                <w:rFonts w:cstheme="minorHAnsi"/>
              </w:rPr>
            </w:pPr>
          </w:p>
          <w:p w14:paraId="1A6EA86C" w14:textId="77777777" w:rsidR="00D80D87" w:rsidRPr="005922DF" w:rsidRDefault="00D80D87" w:rsidP="007F258D">
            <w:pPr>
              <w:rPr>
                <w:rFonts w:cstheme="minorHAnsi"/>
              </w:rPr>
            </w:pPr>
          </w:p>
          <w:p w14:paraId="223FFFFE" w14:textId="77777777" w:rsidR="00D80D87" w:rsidRPr="005922DF" w:rsidRDefault="00D80D87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0C4C7510" w14:textId="77777777" w:rsidR="007F258D" w:rsidRPr="005922DF" w:rsidRDefault="00D80D87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8</w:t>
            </w:r>
          </w:p>
          <w:p w14:paraId="6C33ACB8" w14:textId="77777777" w:rsidR="00D80D87" w:rsidRPr="005922DF" w:rsidRDefault="00D80D87" w:rsidP="007F258D">
            <w:pPr>
              <w:rPr>
                <w:rFonts w:cstheme="minorHAnsi"/>
              </w:rPr>
            </w:pPr>
          </w:p>
          <w:p w14:paraId="1575FABE" w14:textId="77777777" w:rsidR="00D80D87" w:rsidRPr="005922DF" w:rsidRDefault="00D80D87" w:rsidP="007F258D">
            <w:pPr>
              <w:rPr>
                <w:rFonts w:cstheme="minorHAnsi"/>
              </w:rPr>
            </w:pPr>
          </w:p>
          <w:p w14:paraId="6A211414" w14:textId="77777777" w:rsidR="00D80D87" w:rsidRPr="005922DF" w:rsidRDefault="00D80D87" w:rsidP="007F258D">
            <w:pPr>
              <w:rPr>
                <w:rFonts w:cstheme="minorHAnsi"/>
              </w:rPr>
            </w:pPr>
          </w:p>
          <w:p w14:paraId="120C20EE" w14:textId="77777777" w:rsidR="00D80D87" w:rsidRPr="005922DF" w:rsidRDefault="00D80D87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6</w:t>
            </w:r>
          </w:p>
        </w:tc>
      </w:tr>
      <w:tr w:rsidR="007F258D" w:rsidRPr="005922DF" w14:paraId="668958B2" w14:textId="77777777" w:rsidTr="007D63E3">
        <w:tc>
          <w:tcPr>
            <w:tcW w:w="2553" w:type="dxa"/>
            <w:gridSpan w:val="2"/>
          </w:tcPr>
          <w:p w14:paraId="29006E80" w14:textId="347D0749" w:rsidR="007F258D" w:rsidRPr="005922DF" w:rsidRDefault="00C77BC4" w:rsidP="007F258D">
            <w:pPr>
              <w:rPr>
                <w:rFonts w:cstheme="minorHAnsi"/>
              </w:rPr>
            </w:pPr>
            <w:r>
              <w:rPr>
                <w:rFonts w:cstheme="minorHAnsi"/>
              </w:rPr>
              <w:t>Chemia</w:t>
            </w:r>
          </w:p>
        </w:tc>
        <w:tc>
          <w:tcPr>
            <w:tcW w:w="1588" w:type="dxa"/>
          </w:tcPr>
          <w:p w14:paraId="109BDF79" w14:textId="77777777" w:rsidR="007F258D" w:rsidRPr="005922DF" w:rsidRDefault="00D80D87" w:rsidP="003E5B6A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 w:rsidR="003E5B6A">
              <w:rPr>
                <w:rFonts w:cstheme="minorHAnsi"/>
              </w:rPr>
              <w:t>Marzena Dabioch</w:t>
            </w:r>
          </w:p>
        </w:tc>
        <w:tc>
          <w:tcPr>
            <w:tcW w:w="1413" w:type="dxa"/>
            <w:gridSpan w:val="2"/>
          </w:tcPr>
          <w:p w14:paraId="46D8D68F" w14:textId="77777777" w:rsidR="007F258D" w:rsidRPr="005922DF" w:rsidRDefault="003E5B6A" w:rsidP="007F258D">
            <w:pPr>
              <w:rPr>
                <w:rFonts w:cstheme="minorHAnsi"/>
              </w:rPr>
            </w:pPr>
            <w:r>
              <w:t>ul. Szkolna 9, 40-006 Katowice</w:t>
            </w:r>
          </w:p>
        </w:tc>
        <w:tc>
          <w:tcPr>
            <w:tcW w:w="2953" w:type="dxa"/>
            <w:gridSpan w:val="2"/>
          </w:tcPr>
          <w:p w14:paraId="7E9F889E" w14:textId="77777777" w:rsidR="007F258D" w:rsidRDefault="003E5B6A" w:rsidP="007F258D">
            <w:r>
              <w:t>marzena.dabioch@us.edu.pl</w:t>
            </w:r>
          </w:p>
          <w:p w14:paraId="67509A73" w14:textId="77777777" w:rsidR="00FB11CB" w:rsidRDefault="00FB11CB" w:rsidP="007F258D">
            <w:pPr>
              <w:rPr>
                <w:rFonts w:cstheme="minorHAnsi"/>
              </w:rPr>
            </w:pPr>
          </w:p>
          <w:p w14:paraId="07AC0F3C" w14:textId="3ED0B22F" w:rsidR="00FB11CB" w:rsidRPr="005922DF" w:rsidRDefault="00FB11CB" w:rsidP="007F258D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ED117C2" w14:textId="77777777" w:rsidR="007F258D" w:rsidRPr="005922DF" w:rsidRDefault="003E5B6A" w:rsidP="007F258D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D80D87" w:rsidRPr="005922DF" w14:paraId="13BC9FCA" w14:textId="77777777" w:rsidTr="007D63E3">
        <w:tc>
          <w:tcPr>
            <w:tcW w:w="2553" w:type="dxa"/>
            <w:gridSpan w:val="2"/>
          </w:tcPr>
          <w:p w14:paraId="3E1CA22B" w14:textId="39E216A8" w:rsidR="00D80D87" w:rsidRPr="005922DF" w:rsidRDefault="00C77BC4" w:rsidP="00AF152B">
            <w:pPr>
              <w:rPr>
                <w:rFonts w:cstheme="minorHAnsi"/>
              </w:rPr>
            </w:pPr>
            <w:r>
              <w:rPr>
                <w:rFonts w:cstheme="minorHAnsi"/>
              </w:rPr>
              <w:t>Inżynieria</w:t>
            </w:r>
            <w:r w:rsidR="00D80D87" w:rsidRPr="005922DF">
              <w:rPr>
                <w:rFonts w:cstheme="minorHAnsi"/>
              </w:rPr>
              <w:t xml:space="preserve"> </w:t>
            </w:r>
            <w:r w:rsidR="00AF152B">
              <w:rPr>
                <w:rFonts w:cstheme="minorHAnsi"/>
              </w:rPr>
              <w:t>b</w:t>
            </w:r>
            <w:r w:rsidR="00D80D87" w:rsidRPr="005922DF">
              <w:rPr>
                <w:rFonts w:cstheme="minorHAnsi"/>
              </w:rPr>
              <w:t>iomedyczn</w:t>
            </w:r>
            <w:r>
              <w:rPr>
                <w:rFonts w:cstheme="minorHAnsi"/>
              </w:rPr>
              <w:t>a</w:t>
            </w:r>
          </w:p>
        </w:tc>
        <w:tc>
          <w:tcPr>
            <w:tcW w:w="1588" w:type="dxa"/>
          </w:tcPr>
          <w:p w14:paraId="64F4A08E" w14:textId="77777777" w:rsidR="003561D5" w:rsidRPr="005922DF" w:rsidRDefault="003561D5" w:rsidP="003561D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17C0634C" w14:textId="77777777" w:rsidR="003561D5" w:rsidRPr="005922DF" w:rsidRDefault="003561D5" w:rsidP="003561D5">
            <w:pPr>
              <w:rPr>
                <w:rFonts w:cstheme="minorHAnsi"/>
              </w:rPr>
            </w:pPr>
          </w:p>
          <w:p w14:paraId="6B862EF9" w14:textId="4AAE09D0" w:rsidR="00D80D87" w:rsidRPr="005922DF" w:rsidRDefault="003561D5" w:rsidP="003561D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413" w:type="dxa"/>
            <w:gridSpan w:val="2"/>
          </w:tcPr>
          <w:p w14:paraId="15C5011E" w14:textId="77777777" w:rsidR="00D80D87" w:rsidRPr="005922DF" w:rsidRDefault="007B2B09" w:rsidP="007F258D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ul. Będzińska 39, 41-200 Sosnowiec</w:t>
            </w:r>
          </w:p>
        </w:tc>
        <w:tc>
          <w:tcPr>
            <w:tcW w:w="2953" w:type="dxa"/>
            <w:gridSpan w:val="2"/>
          </w:tcPr>
          <w:p w14:paraId="645B05C8" w14:textId="77777777" w:rsidR="003561D5" w:rsidRPr="005922DF" w:rsidRDefault="003561D5" w:rsidP="003561D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12F9BE53" w14:textId="77777777" w:rsidR="003561D5" w:rsidRPr="005922DF" w:rsidRDefault="003561D5" w:rsidP="003561D5">
            <w:pPr>
              <w:rPr>
                <w:rFonts w:cstheme="minorHAnsi"/>
              </w:rPr>
            </w:pPr>
          </w:p>
          <w:p w14:paraId="12072283" w14:textId="77777777" w:rsidR="003561D5" w:rsidRPr="005922DF" w:rsidRDefault="003561D5" w:rsidP="003561D5">
            <w:pPr>
              <w:rPr>
                <w:rFonts w:cstheme="minorHAnsi"/>
              </w:rPr>
            </w:pPr>
          </w:p>
          <w:p w14:paraId="36C3C372" w14:textId="77777777" w:rsidR="003561D5" w:rsidRPr="005922DF" w:rsidRDefault="003561D5" w:rsidP="003561D5">
            <w:pPr>
              <w:rPr>
                <w:rFonts w:cstheme="minorHAnsi"/>
              </w:rPr>
            </w:pPr>
          </w:p>
          <w:p w14:paraId="41C89CB6" w14:textId="0F2DCDAD" w:rsidR="00D80D87" w:rsidRPr="005922DF" w:rsidRDefault="003561D5" w:rsidP="003561D5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4830D087" w14:textId="77777777" w:rsidR="00D80D87" w:rsidRPr="005922DF" w:rsidRDefault="007B2B09" w:rsidP="007F258D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BC17FD" w:rsidRPr="00BC66EC" w14:paraId="6F1DB7CF" w14:textId="77777777" w:rsidTr="007D63E3">
        <w:tc>
          <w:tcPr>
            <w:tcW w:w="2553" w:type="dxa"/>
            <w:gridSpan w:val="2"/>
          </w:tcPr>
          <w:p w14:paraId="464ACC91" w14:textId="6008FA32" w:rsidR="00BC17FD" w:rsidRPr="005922DF" w:rsidRDefault="00BC17FD" w:rsidP="00AF152B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Inżynieri</w:t>
            </w:r>
            <w:r w:rsidR="00C77BC4"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 w:rsidR="00AF152B"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ateriałow</w:t>
            </w:r>
            <w:r w:rsidR="00C77BC4">
              <w:rPr>
                <w:rFonts w:cstheme="minorHAnsi"/>
              </w:rPr>
              <w:t>a</w:t>
            </w:r>
          </w:p>
        </w:tc>
        <w:tc>
          <w:tcPr>
            <w:tcW w:w="1588" w:type="dxa"/>
          </w:tcPr>
          <w:p w14:paraId="3E96BBC1" w14:textId="77777777" w:rsidR="00BC17FD" w:rsidRPr="0022120A" w:rsidRDefault="00BC17FD" w:rsidP="008C247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413" w:type="dxa"/>
            <w:gridSpan w:val="2"/>
          </w:tcPr>
          <w:p w14:paraId="37ADB63A" w14:textId="48453878" w:rsidR="00BC17FD" w:rsidRPr="009B5DCF" w:rsidRDefault="001237F6" w:rsidP="008C2473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953" w:type="dxa"/>
            <w:gridSpan w:val="2"/>
          </w:tcPr>
          <w:p w14:paraId="1E34A41E" w14:textId="6B38107B" w:rsidR="00FB11CB" w:rsidRPr="009B5DCF" w:rsidRDefault="00BC17FD" w:rsidP="008C2473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</w:tcPr>
          <w:p w14:paraId="6488CC97" w14:textId="77777777" w:rsidR="00BC17FD" w:rsidRPr="009B5DCF" w:rsidRDefault="00BC17FD" w:rsidP="007F258D">
            <w:pPr>
              <w:rPr>
                <w:rFonts w:cstheme="minorHAnsi"/>
              </w:rPr>
            </w:pPr>
          </w:p>
        </w:tc>
      </w:tr>
      <w:tr w:rsidR="00D80D87" w:rsidRPr="005922DF" w14:paraId="0CEF0806" w14:textId="77777777" w:rsidTr="007D63E3">
        <w:tc>
          <w:tcPr>
            <w:tcW w:w="2553" w:type="dxa"/>
            <w:gridSpan w:val="2"/>
          </w:tcPr>
          <w:p w14:paraId="6221832C" w14:textId="206E9577" w:rsidR="00D80D87" w:rsidRPr="005922DF" w:rsidRDefault="00C77BC4" w:rsidP="007F258D">
            <w:pPr>
              <w:rPr>
                <w:rFonts w:cstheme="minorHAnsi"/>
              </w:rPr>
            </w:pPr>
            <w:r>
              <w:rPr>
                <w:rFonts w:cstheme="minorHAnsi"/>
              </w:rPr>
              <w:t>Matematyka</w:t>
            </w:r>
          </w:p>
        </w:tc>
        <w:tc>
          <w:tcPr>
            <w:tcW w:w="1588" w:type="dxa"/>
          </w:tcPr>
          <w:p w14:paraId="3AB21C4E" w14:textId="31B4A299" w:rsidR="00D80D87" w:rsidRPr="005922DF" w:rsidRDefault="00D80D87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 w:rsidR="00C77BC4">
              <w:rPr>
                <w:rFonts w:cstheme="minorHAnsi"/>
              </w:rPr>
              <w:t xml:space="preserve">hab. </w:t>
            </w:r>
            <w:r w:rsidRPr="005922DF">
              <w:rPr>
                <w:rFonts w:cstheme="minorHAnsi"/>
              </w:rPr>
              <w:t>Paweł Gładki</w:t>
            </w:r>
          </w:p>
        </w:tc>
        <w:tc>
          <w:tcPr>
            <w:tcW w:w="1413" w:type="dxa"/>
            <w:gridSpan w:val="2"/>
          </w:tcPr>
          <w:p w14:paraId="5DF4B6B3" w14:textId="77777777" w:rsidR="005D6473" w:rsidRPr="005922DF" w:rsidRDefault="00D80D87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953" w:type="dxa"/>
            <w:gridSpan w:val="2"/>
          </w:tcPr>
          <w:p w14:paraId="3A7204EE" w14:textId="77777777" w:rsidR="00D80D87" w:rsidRDefault="00D80D87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gladki@us.edu.pl</w:t>
            </w:r>
          </w:p>
          <w:p w14:paraId="092521E1" w14:textId="60DD2615" w:rsidR="00FB11CB" w:rsidRDefault="00FB11CB" w:rsidP="007F258D">
            <w:pPr>
              <w:rPr>
                <w:rFonts w:cstheme="minorHAnsi"/>
              </w:rPr>
            </w:pPr>
          </w:p>
          <w:p w14:paraId="1011CD1E" w14:textId="1F25D33A" w:rsidR="00FB11CB" w:rsidRPr="005922DF" w:rsidRDefault="00FB11CB" w:rsidP="007F258D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5F6B472" w14:textId="77777777" w:rsidR="00D80D87" w:rsidRPr="005922DF" w:rsidRDefault="00D80D87" w:rsidP="00D80D87">
            <w:pPr>
              <w:rPr>
                <w:rFonts w:cstheme="minorHAnsi"/>
              </w:rPr>
            </w:pPr>
          </w:p>
          <w:p w14:paraId="347523E6" w14:textId="77777777" w:rsidR="00D80D87" w:rsidRPr="005922DF" w:rsidRDefault="00D80D87" w:rsidP="00D80D8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2 28</w:t>
            </w:r>
          </w:p>
        </w:tc>
      </w:tr>
      <w:tr w:rsidR="00DD0CCE" w:rsidRPr="005922DF" w14:paraId="0BAFA3BA" w14:textId="77777777" w:rsidTr="003775D2">
        <w:tc>
          <w:tcPr>
            <w:tcW w:w="9924" w:type="dxa"/>
            <w:gridSpan w:val="8"/>
            <w:shd w:val="clear" w:color="auto" w:fill="D9D9D9" w:themeFill="background1" w:themeFillShade="D9"/>
          </w:tcPr>
          <w:p w14:paraId="49137D02" w14:textId="77777777" w:rsidR="00DD0CCE" w:rsidRPr="005922DF" w:rsidRDefault="00DD0CCE" w:rsidP="00DD0CCE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Prawa i Administracji</w:t>
            </w:r>
          </w:p>
        </w:tc>
      </w:tr>
      <w:tr w:rsidR="009C74ED" w:rsidRPr="005922DF" w14:paraId="609FD140" w14:textId="77777777" w:rsidTr="009C74ED">
        <w:tc>
          <w:tcPr>
            <w:tcW w:w="2553" w:type="dxa"/>
            <w:gridSpan w:val="2"/>
            <w:shd w:val="clear" w:color="auto" w:fill="F2F2F2" w:themeFill="background1" w:themeFillShade="F2"/>
          </w:tcPr>
          <w:p w14:paraId="6C28BC8E" w14:textId="77777777" w:rsidR="009C74ED" w:rsidRPr="005922DF" w:rsidRDefault="009C74ED" w:rsidP="007F258D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lastRenderedPageBreak/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71D6974F" w14:textId="77777777" w:rsidR="009C74ED" w:rsidRPr="005922DF" w:rsidRDefault="009C74ED" w:rsidP="007F258D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 xml:space="preserve">prof. dr hab. Ewa </w:t>
            </w:r>
            <w:proofErr w:type="spellStart"/>
            <w:r w:rsidRPr="009C74ED">
              <w:rPr>
                <w:rFonts w:cstheme="minorHAnsi"/>
              </w:rPr>
              <w:t>Rott</w:t>
            </w:r>
            <w:proofErr w:type="spellEnd"/>
            <w:r w:rsidRPr="009C74ED">
              <w:rPr>
                <w:rFonts w:cstheme="minorHAnsi"/>
              </w:rPr>
              <w:t>-Pietrzyk</w:t>
            </w:r>
          </w:p>
        </w:tc>
        <w:tc>
          <w:tcPr>
            <w:tcW w:w="1413" w:type="dxa"/>
            <w:gridSpan w:val="2"/>
            <w:shd w:val="clear" w:color="auto" w:fill="F2F2F2" w:themeFill="background1" w:themeFillShade="F2"/>
          </w:tcPr>
          <w:p w14:paraId="50779820" w14:textId="77777777" w:rsidR="009C74ED" w:rsidRPr="005922DF" w:rsidRDefault="009C74ED" w:rsidP="007F258D">
            <w:pPr>
              <w:rPr>
                <w:rFonts w:cstheme="minorHAnsi"/>
              </w:rPr>
            </w:pPr>
            <w:r>
              <w:t>ul. Bankowa 11 B, 40-007 Katowice</w:t>
            </w:r>
          </w:p>
        </w:tc>
        <w:tc>
          <w:tcPr>
            <w:tcW w:w="2953" w:type="dxa"/>
            <w:gridSpan w:val="2"/>
            <w:shd w:val="clear" w:color="auto" w:fill="F2F2F2" w:themeFill="background1" w:themeFillShade="F2"/>
          </w:tcPr>
          <w:p w14:paraId="1713E928" w14:textId="77777777" w:rsidR="009C74ED" w:rsidRPr="005922DF" w:rsidRDefault="009C74ED" w:rsidP="007F258D">
            <w:pPr>
              <w:rPr>
                <w:rFonts w:cstheme="minorHAnsi"/>
              </w:rPr>
            </w:pPr>
            <w:r>
              <w:t>ewa.rott-pietrzyk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71E45BBA" w14:textId="77777777" w:rsidR="009C74ED" w:rsidRPr="005922DF" w:rsidRDefault="009C74ED" w:rsidP="007F258D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7F258D" w:rsidRPr="005922DF" w14:paraId="5B4C4949" w14:textId="77777777" w:rsidTr="007D63E3">
        <w:tc>
          <w:tcPr>
            <w:tcW w:w="2553" w:type="dxa"/>
            <w:gridSpan w:val="2"/>
          </w:tcPr>
          <w:p w14:paraId="6E2B66A1" w14:textId="77777777" w:rsidR="007F258D" w:rsidRPr="005922DF" w:rsidRDefault="007F258D" w:rsidP="007F258D">
            <w:pPr>
              <w:rPr>
                <w:rFonts w:cstheme="minorHAnsi"/>
              </w:rPr>
            </w:pPr>
          </w:p>
        </w:tc>
        <w:tc>
          <w:tcPr>
            <w:tcW w:w="1588" w:type="dxa"/>
          </w:tcPr>
          <w:p w14:paraId="120D1B4A" w14:textId="77777777" w:rsidR="00644FC7" w:rsidRPr="005922DF" w:rsidRDefault="00512879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Katarzyna Pokryszka, prof. UŚ</w:t>
            </w:r>
          </w:p>
        </w:tc>
        <w:tc>
          <w:tcPr>
            <w:tcW w:w="1413" w:type="dxa"/>
            <w:gridSpan w:val="2"/>
          </w:tcPr>
          <w:p w14:paraId="1BDC8F78" w14:textId="77777777" w:rsidR="007F258D" w:rsidRPr="005922DF" w:rsidRDefault="00512879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953" w:type="dxa"/>
            <w:gridSpan w:val="2"/>
          </w:tcPr>
          <w:p w14:paraId="7778C129" w14:textId="77777777" w:rsidR="007F258D" w:rsidRDefault="005D6473" w:rsidP="007F258D">
            <w:pPr>
              <w:rPr>
                <w:rFonts w:cstheme="minorHAnsi"/>
              </w:rPr>
            </w:pPr>
            <w:r w:rsidRPr="005D6473">
              <w:rPr>
                <w:rFonts w:cstheme="minorHAnsi"/>
              </w:rPr>
              <w:t>katarzyna.pokryszka@us.edu.pl</w:t>
            </w:r>
          </w:p>
          <w:p w14:paraId="6E97488A" w14:textId="77777777" w:rsidR="005D6473" w:rsidRDefault="005D6473" w:rsidP="007F258D">
            <w:pPr>
              <w:rPr>
                <w:rFonts w:cstheme="minorHAnsi"/>
              </w:rPr>
            </w:pPr>
          </w:p>
          <w:p w14:paraId="3CC6BFB5" w14:textId="77777777" w:rsidR="005D6473" w:rsidRPr="005922DF" w:rsidRDefault="005D6473" w:rsidP="007F258D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FB55A0C" w14:textId="77777777" w:rsidR="007F258D" w:rsidRPr="005922DF" w:rsidRDefault="00512879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0 15</w:t>
            </w:r>
          </w:p>
        </w:tc>
      </w:tr>
      <w:tr w:rsidR="00DD0CCE" w:rsidRPr="005922DF" w14:paraId="763423AC" w14:textId="77777777" w:rsidTr="003775D2">
        <w:tc>
          <w:tcPr>
            <w:tcW w:w="9924" w:type="dxa"/>
            <w:gridSpan w:val="8"/>
            <w:shd w:val="clear" w:color="auto" w:fill="D9D9D9" w:themeFill="background1" w:themeFillShade="D9"/>
          </w:tcPr>
          <w:p w14:paraId="18A467F0" w14:textId="77777777" w:rsidR="00DD0CCE" w:rsidRPr="005922DF" w:rsidRDefault="00DD0CCE" w:rsidP="00DD0CCE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Sztuki i Nauk o Edukacji</w:t>
            </w:r>
          </w:p>
        </w:tc>
      </w:tr>
      <w:tr w:rsidR="00250491" w:rsidRPr="005922DF" w14:paraId="309E7A1A" w14:textId="77777777" w:rsidTr="00250491">
        <w:tc>
          <w:tcPr>
            <w:tcW w:w="2553" w:type="dxa"/>
            <w:gridSpan w:val="2"/>
            <w:shd w:val="clear" w:color="auto" w:fill="F2F2F2" w:themeFill="background1" w:themeFillShade="F2"/>
          </w:tcPr>
          <w:p w14:paraId="4949743F" w14:textId="77777777" w:rsidR="00250491" w:rsidRPr="005D5B8C" w:rsidRDefault="00250491" w:rsidP="007F258D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21FD6AFB" w14:textId="0A072E68" w:rsidR="00250491" w:rsidRPr="005D5B8C" w:rsidRDefault="00250491" w:rsidP="006578AB">
            <w:r w:rsidRPr="00250491">
              <w:t xml:space="preserve">dr </w:t>
            </w:r>
            <w:r w:rsidR="006578AB">
              <w:t xml:space="preserve">Barbara </w:t>
            </w:r>
            <w:proofErr w:type="spellStart"/>
            <w:r w:rsidR="006578AB">
              <w:t>Głyda</w:t>
            </w:r>
            <w:proofErr w:type="spellEnd"/>
          </w:p>
        </w:tc>
        <w:tc>
          <w:tcPr>
            <w:tcW w:w="1413" w:type="dxa"/>
            <w:gridSpan w:val="2"/>
            <w:shd w:val="clear" w:color="auto" w:fill="F2F2F2" w:themeFill="background1" w:themeFillShade="F2"/>
          </w:tcPr>
          <w:p w14:paraId="11FDEDB6" w14:textId="77777777" w:rsidR="00250491" w:rsidRPr="005922DF" w:rsidRDefault="00250491" w:rsidP="007F258D">
            <w:r w:rsidRPr="00250491">
              <w:t>ul. Bielska 62, 43-400 Cieszyn</w:t>
            </w:r>
          </w:p>
        </w:tc>
        <w:tc>
          <w:tcPr>
            <w:tcW w:w="2953" w:type="dxa"/>
            <w:gridSpan w:val="2"/>
            <w:shd w:val="clear" w:color="auto" w:fill="F2F2F2" w:themeFill="background1" w:themeFillShade="F2"/>
          </w:tcPr>
          <w:p w14:paraId="55952061" w14:textId="05E6B7ED" w:rsidR="00250491" w:rsidRPr="005922DF" w:rsidRDefault="006578AB" w:rsidP="006578AB">
            <w:r>
              <w:t>barbara.glyda</w:t>
            </w:r>
            <w:r w:rsidR="00250491">
              <w:t>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5080B18" w14:textId="77777777" w:rsidR="00250491" w:rsidRPr="005922DF" w:rsidRDefault="00250491" w:rsidP="007F258D"/>
        </w:tc>
      </w:tr>
      <w:tr w:rsidR="007F258D" w:rsidRPr="005922DF" w14:paraId="60102E27" w14:textId="77777777" w:rsidTr="007D63E3">
        <w:tc>
          <w:tcPr>
            <w:tcW w:w="2553" w:type="dxa"/>
            <w:gridSpan w:val="2"/>
          </w:tcPr>
          <w:p w14:paraId="4ABEFDE1" w14:textId="086EA4C4" w:rsidR="007F258D" w:rsidRPr="005D5B8C" w:rsidRDefault="00C77BC4" w:rsidP="007F258D">
            <w:pPr>
              <w:rPr>
                <w:rFonts w:cstheme="minorHAnsi"/>
              </w:rPr>
            </w:pPr>
            <w:r>
              <w:rPr>
                <w:rFonts w:cstheme="minorHAnsi"/>
              </w:rPr>
              <w:t>Pedagogika</w:t>
            </w:r>
          </w:p>
          <w:p w14:paraId="1C1E70B0" w14:textId="77777777" w:rsidR="005D5B8C" w:rsidRPr="005D5B8C" w:rsidRDefault="005D5B8C" w:rsidP="007F258D">
            <w:pPr>
              <w:rPr>
                <w:rFonts w:cstheme="minorHAnsi"/>
              </w:rPr>
            </w:pPr>
          </w:p>
          <w:p w14:paraId="56D5E282" w14:textId="77777777" w:rsidR="005D5B8C" w:rsidRPr="005D5B8C" w:rsidRDefault="005D5B8C" w:rsidP="007F258D">
            <w:pPr>
              <w:rPr>
                <w:rFonts w:cstheme="minorHAnsi"/>
              </w:rPr>
            </w:pPr>
          </w:p>
          <w:p w14:paraId="665F7582" w14:textId="466B059A" w:rsidR="005D5B8C" w:rsidRPr="005D5B8C" w:rsidRDefault="005D5B8C" w:rsidP="007F258D">
            <w:r w:rsidRPr="005D5B8C">
              <w:t>Sztuk</w:t>
            </w:r>
            <w:r w:rsidR="00C77BC4">
              <w:t>i</w:t>
            </w:r>
            <w:r w:rsidRPr="005D5B8C">
              <w:t xml:space="preserve"> </w:t>
            </w:r>
            <w:r w:rsidR="00C77BC4">
              <w:t>p</w:t>
            </w:r>
            <w:r w:rsidRPr="005D5B8C">
              <w:t>lastyczn</w:t>
            </w:r>
            <w:r w:rsidR="00C77BC4">
              <w:t>e</w:t>
            </w:r>
          </w:p>
          <w:p w14:paraId="772BE5B9" w14:textId="77777777" w:rsidR="005D5B8C" w:rsidRPr="005D5B8C" w:rsidRDefault="005D5B8C" w:rsidP="007F258D"/>
          <w:p w14:paraId="6A18E0D1" w14:textId="77777777" w:rsidR="005D5B8C" w:rsidRPr="005D5B8C" w:rsidRDefault="005D5B8C" w:rsidP="007F258D"/>
          <w:p w14:paraId="5775A072" w14:textId="77777777" w:rsidR="005D5B8C" w:rsidRPr="005D5B8C" w:rsidRDefault="005D5B8C" w:rsidP="007F258D"/>
          <w:p w14:paraId="6D4DAD5F" w14:textId="06D3FADF" w:rsidR="005D5B8C" w:rsidRDefault="005D5B8C" w:rsidP="007F258D">
            <w:r w:rsidRPr="005D5B8C">
              <w:t>Sztuk</w:t>
            </w:r>
            <w:r w:rsidR="00C77BC4">
              <w:t>i</w:t>
            </w:r>
            <w:r w:rsidRPr="005D5B8C">
              <w:t xml:space="preserve"> </w:t>
            </w:r>
            <w:r w:rsidR="00AF152B">
              <w:t>m</w:t>
            </w:r>
            <w:r w:rsidRPr="005D5B8C">
              <w:t>uzyczn</w:t>
            </w:r>
            <w:r w:rsidR="00C77BC4">
              <w:t>e</w:t>
            </w:r>
          </w:p>
          <w:p w14:paraId="4424F906" w14:textId="77777777" w:rsidR="008723B6" w:rsidRDefault="008723B6" w:rsidP="007F258D"/>
          <w:p w14:paraId="580100CF" w14:textId="77777777" w:rsidR="008723B6" w:rsidRDefault="008723B6" w:rsidP="007F258D"/>
          <w:p w14:paraId="56990C2E" w14:textId="4B0E7132" w:rsidR="008723B6" w:rsidRPr="005D5B8C" w:rsidRDefault="008723B6" w:rsidP="00C77BC4">
            <w:pPr>
              <w:rPr>
                <w:rFonts w:cstheme="minorHAnsi"/>
              </w:rPr>
            </w:pPr>
            <w:r>
              <w:t>Nauk</w:t>
            </w:r>
            <w:r w:rsidR="00C77BC4">
              <w:t>i</w:t>
            </w:r>
            <w:r>
              <w:t xml:space="preserve"> o </w:t>
            </w:r>
            <w:r w:rsidR="00C77BC4">
              <w:t>k</w:t>
            </w:r>
            <w:r>
              <w:t>ulturze</w:t>
            </w:r>
          </w:p>
        </w:tc>
        <w:tc>
          <w:tcPr>
            <w:tcW w:w="1588" w:type="dxa"/>
          </w:tcPr>
          <w:p w14:paraId="48752796" w14:textId="3EE06451" w:rsidR="00DD3556" w:rsidRPr="005D5B8C" w:rsidRDefault="00DD3556" w:rsidP="007F258D">
            <w:r w:rsidRPr="005D5B8C">
              <w:t xml:space="preserve">dr </w:t>
            </w:r>
            <w:r w:rsidR="00512324">
              <w:t>Katarzyna Jas</w:t>
            </w:r>
          </w:p>
          <w:p w14:paraId="517C8E64" w14:textId="6AC4699B" w:rsidR="007F258D" w:rsidRPr="005D5B8C" w:rsidRDefault="00DD3556" w:rsidP="007F258D">
            <w:r w:rsidRPr="005D5B8C">
              <w:br/>
              <w:t xml:space="preserve">dr </w:t>
            </w:r>
            <w:r w:rsidR="00512324">
              <w:t xml:space="preserve">Katarzyna </w:t>
            </w:r>
            <w:proofErr w:type="spellStart"/>
            <w:r w:rsidR="00512324">
              <w:t>Hilszczańska</w:t>
            </w:r>
            <w:proofErr w:type="spellEnd"/>
          </w:p>
          <w:p w14:paraId="326F778F" w14:textId="77777777" w:rsidR="00DD3556" w:rsidRPr="005D5B8C" w:rsidRDefault="00DD3556" w:rsidP="007F258D"/>
          <w:p w14:paraId="4B1888A0" w14:textId="77777777" w:rsidR="00512324" w:rsidRDefault="00512324" w:rsidP="007F258D"/>
          <w:p w14:paraId="073E4901" w14:textId="77777777" w:rsidR="00512324" w:rsidRDefault="00512324" w:rsidP="007F258D"/>
          <w:p w14:paraId="597222A9" w14:textId="77777777" w:rsidR="00DD3556" w:rsidRDefault="00DD3556" w:rsidP="007F258D">
            <w:r w:rsidRPr="005D5B8C">
              <w:t>dr Joanna Nowicka</w:t>
            </w:r>
          </w:p>
          <w:p w14:paraId="0AA8922D" w14:textId="77777777" w:rsidR="008723B6" w:rsidRDefault="008723B6" w:rsidP="007F258D"/>
          <w:p w14:paraId="7FFC8795" w14:textId="77777777" w:rsidR="008723B6" w:rsidRDefault="008723B6" w:rsidP="007F258D"/>
          <w:p w14:paraId="794A6BA2" w14:textId="6B76E3DB" w:rsidR="008723B6" w:rsidRPr="00512324" w:rsidRDefault="008723B6" w:rsidP="007F258D">
            <w:r>
              <w:t>mgr Ewa Cudzich</w:t>
            </w:r>
          </w:p>
        </w:tc>
        <w:tc>
          <w:tcPr>
            <w:tcW w:w="1413" w:type="dxa"/>
            <w:gridSpan w:val="2"/>
          </w:tcPr>
          <w:p w14:paraId="37101904" w14:textId="77777777" w:rsidR="00DD3556" w:rsidRPr="005922DF" w:rsidRDefault="00DD3556" w:rsidP="007F258D"/>
          <w:p w14:paraId="7F9C8F55" w14:textId="77777777" w:rsidR="00DD3556" w:rsidRPr="005922DF" w:rsidRDefault="00DD3556" w:rsidP="007F258D"/>
          <w:p w14:paraId="3433AAC3" w14:textId="77777777" w:rsidR="00DD3556" w:rsidRPr="005922DF" w:rsidRDefault="00DD3556" w:rsidP="007F258D"/>
          <w:p w14:paraId="4B103F78" w14:textId="77777777" w:rsidR="008723B6" w:rsidRDefault="008723B6" w:rsidP="007F258D"/>
          <w:p w14:paraId="495FC29F" w14:textId="77777777" w:rsidR="008723B6" w:rsidRDefault="008723B6" w:rsidP="007F258D"/>
          <w:p w14:paraId="79BA3A68" w14:textId="77777777" w:rsidR="008723B6" w:rsidRDefault="008723B6" w:rsidP="007F258D"/>
          <w:p w14:paraId="3D2AD07C" w14:textId="77777777" w:rsidR="007F258D" w:rsidRPr="005922DF" w:rsidRDefault="00DD3556" w:rsidP="007F258D">
            <w:r w:rsidRPr="005922DF">
              <w:t>ul. Bielska 62, 43-400 Cieszyn</w:t>
            </w:r>
          </w:p>
          <w:p w14:paraId="2E8CF020" w14:textId="77777777" w:rsidR="00DD3556" w:rsidRPr="005922DF" w:rsidRDefault="00DD3556" w:rsidP="007F258D"/>
          <w:p w14:paraId="6FE4D59C" w14:textId="77777777" w:rsidR="00DD3556" w:rsidRPr="005922DF" w:rsidRDefault="00DD3556" w:rsidP="007F258D">
            <w:pPr>
              <w:rPr>
                <w:rFonts w:cstheme="minorHAnsi"/>
              </w:rPr>
            </w:pPr>
          </w:p>
        </w:tc>
        <w:tc>
          <w:tcPr>
            <w:tcW w:w="2953" w:type="dxa"/>
            <w:gridSpan w:val="2"/>
          </w:tcPr>
          <w:p w14:paraId="38E3C7A5" w14:textId="65073685" w:rsidR="007F258D" w:rsidRPr="005922DF" w:rsidRDefault="00512324" w:rsidP="007F258D">
            <w:r>
              <w:t>katarzyna.jas</w:t>
            </w:r>
            <w:r w:rsidR="00DD3556" w:rsidRPr="005922DF">
              <w:t>@us.edu.pl</w:t>
            </w:r>
          </w:p>
          <w:p w14:paraId="156ED617" w14:textId="77777777" w:rsidR="00DD3556" w:rsidRPr="005922DF" w:rsidRDefault="00DD3556" w:rsidP="007F258D">
            <w:pPr>
              <w:rPr>
                <w:rFonts w:cstheme="minorHAnsi"/>
              </w:rPr>
            </w:pPr>
          </w:p>
          <w:p w14:paraId="5817FF54" w14:textId="77777777" w:rsidR="00DD3556" w:rsidRPr="005922DF" w:rsidRDefault="00DD3556" w:rsidP="007F258D">
            <w:pPr>
              <w:rPr>
                <w:rFonts w:cstheme="minorHAnsi"/>
              </w:rPr>
            </w:pPr>
          </w:p>
          <w:p w14:paraId="5FA77DFC" w14:textId="3F595C30" w:rsidR="00DD3556" w:rsidRPr="005922DF" w:rsidRDefault="00512324" w:rsidP="007F258D">
            <w:r>
              <w:t>katarzyna</w:t>
            </w:r>
            <w:r w:rsidR="00DD3556" w:rsidRPr="005922DF">
              <w:t>.</w:t>
            </w:r>
            <w:r>
              <w:t>hilszczanska</w:t>
            </w:r>
            <w:r w:rsidR="00DD3556" w:rsidRPr="005922DF">
              <w:t>@us.edu.pl</w:t>
            </w:r>
          </w:p>
          <w:p w14:paraId="3799112D" w14:textId="77777777" w:rsidR="00DD3556" w:rsidRPr="005922DF" w:rsidRDefault="00DD3556" w:rsidP="007F258D"/>
          <w:p w14:paraId="0634C305" w14:textId="77777777" w:rsidR="00DD3556" w:rsidRPr="005922DF" w:rsidRDefault="00DD3556" w:rsidP="007F258D"/>
          <w:p w14:paraId="312A37DC" w14:textId="77777777" w:rsidR="00DD3556" w:rsidRPr="005922DF" w:rsidRDefault="00DD3556" w:rsidP="007F258D"/>
          <w:p w14:paraId="785F9027" w14:textId="77777777" w:rsidR="00DD3556" w:rsidRDefault="00DD3556" w:rsidP="00DD3556">
            <w:r w:rsidRPr="005922DF">
              <w:t>joanna.nowicka@us.edu.pl</w:t>
            </w:r>
          </w:p>
          <w:p w14:paraId="04750F3A" w14:textId="77777777" w:rsidR="008723B6" w:rsidRDefault="008723B6" w:rsidP="00DD3556"/>
          <w:p w14:paraId="19D5D347" w14:textId="77777777" w:rsidR="008723B6" w:rsidRDefault="008723B6" w:rsidP="00DD3556"/>
          <w:p w14:paraId="3B170EE7" w14:textId="77777777" w:rsidR="008723B6" w:rsidRDefault="008723B6" w:rsidP="00DD3556"/>
          <w:p w14:paraId="162D7FA9" w14:textId="1F52A80A" w:rsidR="008723B6" w:rsidRPr="005922DF" w:rsidRDefault="008723B6" w:rsidP="00DD3556">
            <w:r>
              <w:t>ewa.cudzich@us.edu.pl</w:t>
            </w:r>
          </w:p>
        </w:tc>
        <w:tc>
          <w:tcPr>
            <w:tcW w:w="1417" w:type="dxa"/>
          </w:tcPr>
          <w:p w14:paraId="6A87352F" w14:textId="7742C227" w:rsidR="007F258D" w:rsidRPr="005922DF" w:rsidRDefault="007F258D" w:rsidP="007F258D">
            <w:pPr>
              <w:rPr>
                <w:rFonts w:cstheme="minorHAnsi"/>
              </w:rPr>
            </w:pPr>
          </w:p>
        </w:tc>
      </w:tr>
      <w:tr w:rsidR="00DD0CCE" w:rsidRPr="005922DF" w14:paraId="6C579392" w14:textId="77777777" w:rsidTr="003775D2">
        <w:tc>
          <w:tcPr>
            <w:tcW w:w="9924" w:type="dxa"/>
            <w:gridSpan w:val="8"/>
            <w:shd w:val="clear" w:color="auto" w:fill="D9D9D9" w:themeFill="background1" w:themeFillShade="D9"/>
          </w:tcPr>
          <w:p w14:paraId="67C78574" w14:textId="77777777" w:rsidR="00DD0CCE" w:rsidRPr="005922DF" w:rsidRDefault="00DD0CCE" w:rsidP="00DD0CCE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Teologiczny</w:t>
            </w:r>
          </w:p>
        </w:tc>
      </w:tr>
      <w:tr w:rsidR="007F258D" w:rsidRPr="005922DF" w14:paraId="337DD531" w14:textId="77777777" w:rsidTr="00D05D5C">
        <w:tc>
          <w:tcPr>
            <w:tcW w:w="2553" w:type="dxa"/>
            <w:gridSpan w:val="2"/>
            <w:shd w:val="clear" w:color="auto" w:fill="F2F2F2" w:themeFill="background1" w:themeFillShade="F2"/>
          </w:tcPr>
          <w:p w14:paraId="76C53F79" w14:textId="77777777" w:rsidR="007F258D" w:rsidRPr="005922DF" w:rsidRDefault="00D05D5C" w:rsidP="007F258D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820F37B" w14:textId="2D30C17B" w:rsidR="007F258D" w:rsidRPr="005922DF" w:rsidRDefault="006578AB" w:rsidP="006578AB">
            <w:pPr>
              <w:rPr>
                <w:rFonts w:cstheme="minorHAnsi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413" w:type="dxa"/>
            <w:gridSpan w:val="2"/>
            <w:shd w:val="clear" w:color="auto" w:fill="F2F2F2" w:themeFill="background1" w:themeFillShade="F2"/>
          </w:tcPr>
          <w:p w14:paraId="73296629" w14:textId="77777777" w:rsidR="00644FC7" w:rsidRPr="005922DF" w:rsidRDefault="00512879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164120BE" w14:textId="77777777" w:rsidR="00644FC7" w:rsidRPr="005922DF" w:rsidRDefault="00644FC7" w:rsidP="007F258D">
            <w:pPr>
              <w:rPr>
                <w:rFonts w:cstheme="minorHAnsi"/>
              </w:rPr>
            </w:pPr>
          </w:p>
        </w:tc>
        <w:tc>
          <w:tcPr>
            <w:tcW w:w="2953" w:type="dxa"/>
            <w:gridSpan w:val="2"/>
            <w:shd w:val="clear" w:color="auto" w:fill="F2F2F2" w:themeFill="background1" w:themeFillShade="F2"/>
          </w:tcPr>
          <w:p w14:paraId="5B91D796" w14:textId="0D7A703E" w:rsidR="007F258D" w:rsidRPr="005922DF" w:rsidRDefault="006578AB" w:rsidP="007F258D">
            <w:pPr>
              <w:rPr>
                <w:rFonts w:cstheme="minorHAnsi"/>
              </w:rPr>
            </w:pPr>
            <w:r>
              <w:rPr>
                <w:rFonts w:cstheme="minorHAnsi"/>
              </w:rPr>
              <w:t>dawid.ledwon</w:t>
            </w:r>
            <w:r w:rsidR="00512879"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5088909" w14:textId="77777777" w:rsidR="007F258D" w:rsidRPr="005922DF" w:rsidRDefault="007F258D" w:rsidP="007F258D">
            <w:pPr>
              <w:rPr>
                <w:rFonts w:cstheme="minorHAnsi"/>
              </w:rPr>
            </w:pPr>
          </w:p>
        </w:tc>
      </w:tr>
      <w:tr w:rsidR="006463AD" w:rsidRPr="005922DF" w14:paraId="12C471A1" w14:textId="77777777" w:rsidTr="006463AD">
        <w:tc>
          <w:tcPr>
            <w:tcW w:w="2553" w:type="dxa"/>
            <w:gridSpan w:val="2"/>
            <w:shd w:val="clear" w:color="auto" w:fill="auto"/>
          </w:tcPr>
          <w:p w14:paraId="31DDBC6F" w14:textId="77777777" w:rsidR="006463AD" w:rsidRPr="006463AD" w:rsidRDefault="006463AD" w:rsidP="007F258D">
            <w:pPr>
              <w:rPr>
                <w:rFonts w:cstheme="minorHAnsi"/>
              </w:rPr>
            </w:pPr>
          </w:p>
        </w:tc>
        <w:tc>
          <w:tcPr>
            <w:tcW w:w="1588" w:type="dxa"/>
            <w:shd w:val="clear" w:color="auto" w:fill="auto"/>
          </w:tcPr>
          <w:p w14:paraId="2292BB81" w14:textId="2B18B394" w:rsidR="006463AD" w:rsidRPr="006463AD" w:rsidRDefault="006463AD" w:rsidP="006578AB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413" w:type="dxa"/>
            <w:gridSpan w:val="2"/>
            <w:shd w:val="clear" w:color="auto" w:fill="auto"/>
          </w:tcPr>
          <w:p w14:paraId="6DAE05D6" w14:textId="77777777" w:rsidR="006463AD" w:rsidRPr="006463AD" w:rsidRDefault="006463AD" w:rsidP="003A2A74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  <w:p w14:paraId="722FFAC8" w14:textId="77777777" w:rsidR="006463AD" w:rsidRPr="006463AD" w:rsidRDefault="006463AD" w:rsidP="007F258D">
            <w:pPr>
              <w:rPr>
                <w:rFonts w:cstheme="minorHAnsi"/>
              </w:rPr>
            </w:pPr>
          </w:p>
        </w:tc>
        <w:tc>
          <w:tcPr>
            <w:tcW w:w="2953" w:type="dxa"/>
            <w:gridSpan w:val="2"/>
            <w:shd w:val="clear" w:color="auto" w:fill="auto"/>
          </w:tcPr>
          <w:p w14:paraId="35B4D054" w14:textId="4822D11D" w:rsidR="006463AD" w:rsidRPr="006463AD" w:rsidRDefault="006463AD" w:rsidP="007F258D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417" w:type="dxa"/>
            <w:shd w:val="clear" w:color="auto" w:fill="auto"/>
          </w:tcPr>
          <w:p w14:paraId="74A90226" w14:textId="77777777" w:rsidR="006463AD" w:rsidRPr="006463AD" w:rsidRDefault="006463AD" w:rsidP="007F258D">
            <w:pPr>
              <w:rPr>
                <w:rFonts w:cstheme="minorHAnsi"/>
              </w:rPr>
            </w:pPr>
          </w:p>
        </w:tc>
      </w:tr>
      <w:tr w:rsidR="00DD0CCE" w:rsidRPr="005922DF" w14:paraId="30A045CF" w14:textId="77777777" w:rsidTr="003775D2">
        <w:tc>
          <w:tcPr>
            <w:tcW w:w="9924" w:type="dxa"/>
            <w:gridSpan w:val="8"/>
            <w:shd w:val="clear" w:color="auto" w:fill="D9D9D9" w:themeFill="background1" w:themeFillShade="D9"/>
          </w:tcPr>
          <w:p w14:paraId="7D68981B" w14:textId="77777777" w:rsidR="00DD0CCE" w:rsidRPr="005922DF" w:rsidRDefault="00DD0CCE" w:rsidP="00DD0CCE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Szkoła Filmowa im. Krzysztofa Kieślowskiego</w:t>
            </w:r>
          </w:p>
        </w:tc>
      </w:tr>
      <w:tr w:rsidR="007F258D" w:rsidRPr="005922DF" w14:paraId="1CECACEA" w14:textId="77777777" w:rsidTr="00D05D5C">
        <w:tc>
          <w:tcPr>
            <w:tcW w:w="2553" w:type="dxa"/>
            <w:gridSpan w:val="2"/>
            <w:shd w:val="clear" w:color="auto" w:fill="F2F2F2" w:themeFill="background1" w:themeFillShade="F2"/>
          </w:tcPr>
          <w:p w14:paraId="0FA2F5BC" w14:textId="77777777" w:rsidR="007F258D" w:rsidRPr="005922DF" w:rsidRDefault="00D05D5C" w:rsidP="007F258D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79B9F779" w14:textId="77777777" w:rsidR="007F258D" w:rsidRPr="003C163F" w:rsidRDefault="007F258D" w:rsidP="00A936B5">
            <w:pPr>
              <w:rPr>
                <w:rFonts w:cstheme="minorHAnsi"/>
                <w:lang w:val="de-DE"/>
              </w:rPr>
            </w:pPr>
            <w:r w:rsidRPr="003C163F">
              <w:rPr>
                <w:rFonts w:cstheme="minorHAnsi"/>
                <w:lang w:val="de-DE"/>
              </w:rPr>
              <w:t xml:space="preserve">dr hab. </w:t>
            </w:r>
            <w:proofErr w:type="spellStart"/>
            <w:r w:rsidRPr="003C163F">
              <w:rPr>
                <w:rFonts w:cstheme="minorHAnsi"/>
                <w:lang w:val="de-DE"/>
              </w:rPr>
              <w:t>inż</w:t>
            </w:r>
            <w:proofErr w:type="spellEnd"/>
            <w:r w:rsidRPr="003C163F">
              <w:rPr>
                <w:rFonts w:cstheme="minorHAnsi"/>
                <w:lang w:val="de-DE"/>
              </w:rPr>
              <w:t>.</w:t>
            </w:r>
            <w:r w:rsidRPr="003C163F">
              <w:rPr>
                <w:rFonts w:cstheme="minorHAnsi"/>
                <w:lang w:val="de-DE"/>
              </w:rPr>
              <w:br/>
              <w:t>Olaf Flak</w:t>
            </w:r>
          </w:p>
        </w:tc>
        <w:tc>
          <w:tcPr>
            <w:tcW w:w="1413" w:type="dxa"/>
            <w:gridSpan w:val="2"/>
            <w:shd w:val="clear" w:color="auto" w:fill="F2F2F2" w:themeFill="background1" w:themeFillShade="F2"/>
          </w:tcPr>
          <w:p w14:paraId="6E57D66A" w14:textId="77777777" w:rsidR="007F258D" w:rsidRPr="005922DF" w:rsidRDefault="007F258D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Św. Pawła 3, 40-008 Katowice</w:t>
            </w:r>
          </w:p>
        </w:tc>
        <w:tc>
          <w:tcPr>
            <w:tcW w:w="2953" w:type="dxa"/>
            <w:gridSpan w:val="2"/>
            <w:shd w:val="clear" w:color="auto" w:fill="F2F2F2" w:themeFill="background1" w:themeFillShade="F2"/>
          </w:tcPr>
          <w:p w14:paraId="3AC98B48" w14:textId="77777777" w:rsidR="007F258D" w:rsidRPr="005922DF" w:rsidRDefault="007F258D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olaf.flak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60F11CD9" w14:textId="77777777" w:rsidR="007F258D" w:rsidRPr="005922DF" w:rsidRDefault="007F258D" w:rsidP="007F258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</w:t>
            </w:r>
            <w:r w:rsidR="00E6689E" w:rsidRPr="005922DF">
              <w:rPr>
                <w:rFonts w:cstheme="minorHAnsi"/>
              </w:rPr>
              <w:t> </w:t>
            </w:r>
            <w:r w:rsidRPr="005922DF">
              <w:rPr>
                <w:rFonts w:cstheme="minorHAnsi"/>
              </w:rPr>
              <w:t>359</w:t>
            </w:r>
            <w:r w:rsidR="00E6689E" w:rsidRPr="005922DF">
              <w:rPr>
                <w:rFonts w:cstheme="minorHAnsi"/>
              </w:rPr>
              <w:t xml:space="preserve"> </w:t>
            </w:r>
            <w:r w:rsidRPr="005922DF">
              <w:rPr>
                <w:rFonts w:cstheme="minorHAnsi"/>
              </w:rPr>
              <w:t>24</w:t>
            </w:r>
            <w:r w:rsidR="00E6689E" w:rsidRPr="005922DF">
              <w:rPr>
                <w:rFonts w:cstheme="minorHAnsi"/>
              </w:rPr>
              <w:t xml:space="preserve"> </w:t>
            </w:r>
            <w:r w:rsidRPr="005922DF">
              <w:rPr>
                <w:rFonts w:cstheme="minorHAnsi"/>
              </w:rPr>
              <w:t>20</w:t>
            </w:r>
          </w:p>
        </w:tc>
      </w:tr>
      <w:tr w:rsidR="00E6689E" w:rsidRPr="005922DF" w14:paraId="5BF571F4" w14:textId="77777777" w:rsidTr="0065729A">
        <w:tc>
          <w:tcPr>
            <w:tcW w:w="9924" w:type="dxa"/>
            <w:gridSpan w:val="8"/>
            <w:shd w:val="clear" w:color="auto" w:fill="D9D9D9" w:themeFill="background1" w:themeFillShade="D9"/>
          </w:tcPr>
          <w:p w14:paraId="3EB25F0E" w14:textId="77777777" w:rsidR="00E6689E" w:rsidRPr="005922DF" w:rsidRDefault="00E6689E" w:rsidP="00E6689E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Szkoła Doktorska</w:t>
            </w:r>
          </w:p>
        </w:tc>
      </w:tr>
      <w:tr w:rsidR="00E6689E" w:rsidRPr="005922DF" w14:paraId="3B715435" w14:textId="77777777" w:rsidTr="00D05D5C">
        <w:tc>
          <w:tcPr>
            <w:tcW w:w="2553" w:type="dxa"/>
            <w:gridSpan w:val="2"/>
            <w:shd w:val="clear" w:color="auto" w:fill="F2F2F2" w:themeFill="background1" w:themeFillShade="F2"/>
          </w:tcPr>
          <w:p w14:paraId="72217D9F" w14:textId="77777777" w:rsidR="00E6689E" w:rsidRPr="005922DF" w:rsidRDefault="00D05D5C" w:rsidP="0065729A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9DD30C1" w14:textId="155579A0" w:rsidR="00E6689E" w:rsidRPr="005922DF" w:rsidRDefault="00E6689E" w:rsidP="006463A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 w:rsidR="006463AD">
              <w:rPr>
                <w:rFonts w:cstheme="minorHAnsi"/>
              </w:rPr>
              <w:t>Myl</w:t>
            </w:r>
          </w:p>
        </w:tc>
        <w:tc>
          <w:tcPr>
            <w:tcW w:w="1413" w:type="dxa"/>
            <w:gridSpan w:val="2"/>
            <w:shd w:val="clear" w:color="auto" w:fill="F2F2F2" w:themeFill="background1" w:themeFillShade="F2"/>
          </w:tcPr>
          <w:p w14:paraId="05A4167C" w14:textId="77777777" w:rsidR="00E6689E" w:rsidRPr="005922DF" w:rsidRDefault="00E6689E" w:rsidP="0065729A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953" w:type="dxa"/>
            <w:gridSpan w:val="2"/>
            <w:shd w:val="clear" w:color="auto" w:fill="F2F2F2" w:themeFill="background1" w:themeFillShade="F2"/>
          </w:tcPr>
          <w:p w14:paraId="02FF59A2" w14:textId="7BB07B1D" w:rsidR="00E6689E" w:rsidRPr="005922DF" w:rsidRDefault="00E6689E" w:rsidP="006463AD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</w:t>
            </w:r>
            <w:r w:rsidR="006463AD">
              <w:rPr>
                <w:rFonts w:cstheme="minorHAnsi"/>
              </w:rPr>
              <w:t>myl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91E5360" w14:textId="77777777" w:rsidR="00E6689E" w:rsidRPr="005922DF" w:rsidRDefault="00E6689E" w:rsidP="0065729A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846B82" w14:paraId="09DB314C" w14:textId="77777777" w:rsidTr="007D63E3">
        <w:tc>
          <w:tcPr>
            <w:tcW w:w="2553" w:type="dxa"/>
            <w:gridSpan w:val="2"/>
          </w:tcPr>
          <w:p w14:paraId="05B846EE" w14:textId="77777777" w:rsidR="00846B82" w:rsidRPr="005922DF" w:rsidRDefault="00846B82" w:rsidP="0065729A">
            <w:pPr>
              <w:rPr>
                <w:rFonts w:cstheme="minorHAnsi"/>
              </w:rPr>
            </w:pPr>
          </w:p>
        </w:tc>
        <w:tc>
          <w:tcPr>
            <w:tcW w:w="1588" w:type="dxa"/>
          </w:tcPr>
          <w:p w14:paraId="0985CB7E" w14:textId="77777777" w:rsidR="00846B82" w:rsidRPr="005922DF" w:rsidRDefault="00846B82" w:rsidP="0065729A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Ryszard Knapek</w:t>
            </w:r>
          </w:p>
        </w:tc>
        <w:tc>
          <w:tcPr>
            <w:tcW w:w="1413" w:type="dxa"/>
            <w:gridSpan w:val="2"/>
          </w:tcPr>
          <w:p w14:paraId="6CDC48A2" w14:textId="77777777" w:rsidR="00846B82" w:rsidRPr="005922DF" w:rsidRDefault="00846B82" w:rsidP="0065729A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953" w:type="dxa"/>
            <w:gridSpan w:val="2"/>
          </w:tcPr>
          <w:p w14:paraId="59DB60F7" w14:textId="77777777" w:rsidR="00846B82" w:rsidRPr="005922DF" w:rsidRDefault="00846B82" w:rsidP="0065729A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ryszard.knapek@us.edu.pl</w:t>
            </w:r>
          </w:p>
        </w:tc>
        <w:tc>
          <w:tcPr>
            <w:tcW w:w="1417" w:type="dxa"/>
          </w:tcPr>
          <w:p w14:paraId="5023D625" w14:textId="77777777" w:rsidR="00846B82" w:rsidRPr="00407B2C" w:rsidRDefault="00846B82" w:rsidP="0065729A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4 73</w:t>
            </w:r>
          </w:p>
        </w:tc>
      </w:tr>
    </w:tbl>
    <w:p w14:paraId="38FEDAA5" w14:textId="77777777" w:rsidR="00AD7C18" w:rsidRDefault="00AD7C18"/>
    <w:p w14:paraId="2416C1F6" w14:textId="77777777" w:rsidR="00512879" w:rsidRDefault="00512879"/>
    <w:sectPr w:rsidR="00512879" w:rsidSect="00D05D5C">
      <w:headerReference w:type="default" r:id="rId8"/>
      <w:footerReference w:type="default" r:id="rId9"/>
      <w:pgSz w:w="11906" w:h="16838"/>
      <w:pgMar w:top="1811" w:right="1417" w:bottom="1135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6638A7" w14:textId="77777777" w:rsidR="00A6439D" w:rsidRDefault="00A6439D" w:rsidP="00E0765D">
      <w:pPr>
        <w:spacing w:after="0" w:line="240" w:lineRule="auto"/>
      </w:pPr>
      <w:r>
        <w:separator/>
      </w:r>
    </w:p>
  </w:endnote>
  <w:endnote w:type="continuationSeparator" w:id="0">
    <w:p w14:paraId="54E79773" w14:textId="77777777" w:rsidR="00A6439D" w:rsidRDefault="00A6439D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1554298"/>
      <w:docPartObj>
        <w:docPartGallery w:val="Page Numbers (Bottom of Page)"/>
        <w:docPartUnique/>
      </w:docPartObj>
    </w:sdtPr>
    <w:sdtEndPr/>
    <w:sdtContent>
      <w:p w14:paraId="0F058266" w14:textId="77777777" w:rsidR="005922DF" w:rsidRDefault="005922D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C163F">
          <w:rPr>
            <w:noProof/>
          </w:rPr>
          <w:t>2</w:t>
        </w:r>
        <w:r>
          <w:fldChar w:fldCharType="end"/>
        </w:r>
      </w:p>
    </w:sdtContent>
  </w:sdt>
  <w:p w14:paraId="61683CF9" w14:textId="77777777" w:rsidR="005922DF" w:rsidRDefault="005922D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6157B7" w14:textId="77777777" w:rsidR="00A6439D" w:rsidRDefault="00A6439D" w:rsidP="00E0765D">
      <w:pPr>
        <w:spacing w:after="0" w:line="240" w:lineRule="auto"/>
      </w:pPr>
      <w:r>
        <w:separator/>
      </w:r>
    </w:p>
  </w:footnote>
  <w:footnote w:type="continuationSeparator" w:id="0">
    <w:p w14:paraId="255CA8C2" w14:textId="77777777" w:rsidR="00A6439D" w:rsidRDefault="00A6439D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E02DFE" w14:textId="77777777" w:rsidR="005922DF" w:rsidRDefault="005922DF" w:rsidP="00E0765D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59264" behindDoc="1" locked="1" layoutInCell="1" allowOverlap="1" wp14:anchorId="158B7DC6" wp14:editId="2364C55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5A5146B5" w14:textId="77777777" w:rsidR="005922DF" w:rsidRDefault="005922DF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ExMTUxNTYzMzdU0lEKTi0uzszPAykwrAUAfy/k9iwAAAA="/>
  </w:docVars>
  <w:rsids>
    <w:rsidRoot w:val="00A658EF"/>
    <w:rsid w:val="001237F6"/>
    <w:rsid w:val="001473A9"/>
    <w:rsid w:val="0024148B"/>
    <w:rsid w:val="00250491"/>
    <w:rsid w:val="00260814"/>
    <w:rsid w:val="002D2894"/>
    <w:rsid w:val="002F441D"/>
    <w:rsid w:val="00335F9C"/>
    <w:rsid w:val="003561D5"/>
    <w:rsid w:val="003775D2"/>
    <w:rsid w:val="003C163F"/>
    <w:rsid w:val="003E1E00"/>
    <w:rsid w:val="003E5B6A"/>
    <w:rsid w:val="0040679D"/>
    <w:rsid w:val="00407B2C"/>
    <w:rsid w:val="004A7087"/>
    <w:rsid w:val="004C7EDD"/>
    <w:rsid w:val="00512324"/>
    <w:rsid w:val="00512879"/>
    <w:rsid w:val="0051681F"/>
    <w:rsid w:val="00517847"/>
    <w:rsid w:val="005922DF"/>
    <w:rsid w:val="005D5B8C"/>
    <w:rsid w:val="005D6473"/>
    <w:rsid w:val="00636530"/>
    <w:rsid w:val="00644332"/>
    <w:rsid w:val="00644FC7"/>
    <w:rsid w:val="006463AD"/>
    <w:rsid w:val="0065729A"/>
    <w:rsid w:val="006578AB"/>
    <w:rsid w:val="006623A5"/>
    <w:rsid w:val="00670938"/>
    <w:rsid w:val="007150D5"/>
    <w:rsid w:val="00732FFB"/>
    <w:rsid w:val="007A639B"/>
    <w:rsid w:val="007B2B09"/>
    <w:rsid w:val="007D63E3"/>
    <w:rsid w:val="007F1C65"/>
    <w:rsid w:val="007F258D"/>
    <w:rsid w:val="00805F6E"/>
    <w:rsid w:val="00846B82"/>
    <w:rsid w:val="008723B6"/>
    <w:rsid w:val="008C32C2"/>
    <w:rsid w:val="00905B1E"/>
    <w:rsid w:val="0093269E"/>
    <w:rsid w:val="00962995"/>
    <w:rsid w:val="009B5DCF"/>
    <w:rsid w:val="009C74ED"/>
    <w:rsid w:val="00A6439D"/>
    <w:rsid w:val="00A658EF"/>
    <w:rsid w:val="00A936B5"/>
    <w:rsid w:val="00A97539"/>
    <w:rsid w:val="00AD7C18"/>
    <w:rsid w:val="00AE256B"/>
    <w:rsid w:val="00AF152B"/>
    <w:rsid w:val="00B12F13"/>
    <w:rsid w:val="00BB4D4F"/>
    <w:rsid w:val="00BC090B"/>
    <w:rsid w:val="00BC17FD"/>
    <w:rsid w:val="00BC66EC"/>
    <w:rsid w:val="00C22113"/>
    <w:rsid w:val="00C25195"/>
    <w:rsid w:val="00C740F1"/>
    <w:rsid w:val="00C77BC4"/>
    <w:rsid w:val="00D05D5C"/>
    <w:rsid w:val="00D34C8F"/>
    <w:rsid w:val="00D80D87"/>
    <w:rsid w:val="00DD0CCE"/>
    <w:rsid w:val="00DD3556"/>
    <w:rsid w:val="00DF355C"/>
    <w:rsid w:val="00E0765D"/>
    <w:rsid w:val="00E631D2"/>
    <w:rsid w:val="00E6689E"/>
    <w:rsid w:val="00F45DB4"/>
    <w:rsid w:val="00F51895"/>
    <w:rsid w:val="00F555AB"/>
    <w:rsid w:val="00FB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6C3BB9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561D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A9753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561D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A975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9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zabella.franiel@us.edu.pl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82</Words>
  <Characters>5295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61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Monika Ostrowska</cp:lastModifiedBy>
  <cp:revision>3</cp:revision>
  <cp:lastPrinted>2020-02-20T09:59:00Z</cp:lastPrinted>
  <dcterms:created xsi:type="dcterms:W3CDTF">2021-03-30T10:40:00Z</dcterms:created>
  <dcterms:modified xsi:type="dcterms:W3CDTF">2021-03-30T10:44:00Z</dcterms:modified>
</cp:coreProperties>
</file>